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1F65E" w14:textId="636CEBC0" w:rsidR="0047625F" w:rsidRPr="00D41E9B" w:rsidRDefault="0047625F" w:rsidP="0047625F">
      <w:pPr>
        <w:spacing w:before="100" w:beforeAutospacing="1" w:after="100" w:afterAutospacing="1"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D41E9B">
        <w:rPr>
          <w:rFonts w:asciiTheme="minorHAnsi" w:hAnsiTheme="minorHAnsi" w:cstheme="minorHAnsi"/>
          <w:b/>
          <w:bCs/>
          <w:lang w:val="en-GB"/>
        </w:rPr>
        <w:t>ACADEMIC</w:t>
      </w:r>
      <w:r w:rsidRPr="00D41E9B">
        <w:rPr>
          <w:rFonts w:asciiTheme="minorHAnsi" w:hAnsiTheme="minorHAnsi" w:cstheme="minorHAnsi"/>
          <w:b/>
          <w:bCs/>
          <w:lang w:val="en-GB"/>
        </w:rPr>
        <w:br/>
        <w:t>CURRICULUM VITAE</w:t>
      </w:r>
    </w:p>
    <w:p w14:paraId="2757220D" w14:textId="3317DBD2" w:rsidR="007F6189" w:rsidRPr="00D41E9B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1. </w:t>
      </w:r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>Name - Surname</w:t>
      </w:r>
      <w:r w:rsidR="007F6189" w:rsidRPr="00D41E9B">
        <w:rPr>
          <w:rFonts w:ascii="Calibri" w:hAnsi="Calibri" w:cs="Calibri"/>
          <w:b/>
          <w:sz w:val="22"/>
          <w:szCs w:val="22"/>
          <w:lang w:val="en-GB"/>
        </w:rPr>
        <w:t>:</w:t>
      </w:r>
      <w:r w:rsidR="007F6189" w:rsidRPr="00D41E9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D41E9B" w:rsidRPr="00D41E9B">
        <w:rPr>
          <w:color w:val="000000"/>
          <w:lang w:val="en-GB"/>
        </w:rPr>
        <w:t>Ikenna Desmond Uwanuakwa</w:t>
      </w:r>
    </w:p>
    <w:p w14:paraId="372E9568" w14:textId="7D173853" w:rsidR="00C430F8" w:rsidRPr="00D41E9B" w:rsidRDefault="00D01C77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2</w:t>
      </w:r>
      <w:r w:rsidR="00C430F8"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Title</w:t>
      </w:r>
      <w:r w:rsidR="00C430F8" w:rsidRPr="00D41E9B">
        <w:rPr>
          <w:rFonts w:ascii="Calibri" w:hAnsi="Calibri" w:cs="Calibri"/>
          <w:b/>
          <w:sz w:val="22"/>
          <w:szCs w:val="22"/>
          <w:lang w:val="en-GB"/>
        </w:rPr>
        <w:t xml:space="preserve">: </w:t>
      </w:r>
      <w:proofErr w:type="spellStart"/>
      <w:proofErr w:type="gramStart"/>
      <w:r w:rsidR="00D41E9B" w:rsidRPr="00D41E9B">
        <w:rPr>
          <w:b/>
          <w:spacing w:val="-2"/>
          <w:lang w:val="en-GB"/>
        </w:rPr>
        <w:t>Asst.Prof.Dr</w:t>
      </w:r>
      <w:proofErr w:type="spellEnd"/>
      <w:proofErr w:type="gramEnd"/>
    </w:p>
    <w:p w14:paraId="11269724" w14:textId="14FA90A9" w:rsidR="007F6189" w:rsidRPr="00D41E9B" w:rsidRDefault="00D01C77" w:rsidP="00FD2203">
      <w:pPr>
        <w:tabs>
          <w:tab w:val="num" w:pos="360"/>
        </w:tabs>
        <w:spacing w:before="100" w:beforeAutospacing="1" w:after="100" w:afterAutospacing="1" w:line="360" w:lineRule="auto"/>
        <w:ind w:left="360" w:hanging="360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3</w:t>
      </w:r>
      <w:r w:rsidR="00C430F8"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Educational Background</w:t>
      </w:r>
      <w:r w:rsidR="007F6189" w:rsidRPr="00D41E9B">
        <w:rPr>
          <w:rFonts w:ascii="Calibri" w:hAnsi="Calibri" w:cs="Calibri"/>
          <w:b/>
          <w:sz w:val="22"/>
          <w:szCs w:val="22"/>
          <w:lang w:val="en-GB"/>
        </w:rPr>
        <w:t>:</w:t>
      </w:r>
    </w:p>
    <w:tbl>
      <w:tblPr>
        <w:tblW w:w="95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77"/>
        <w:gridCol w:w="2609"/>
        <w:gridCol w:w="3875"/>
        <w:gridCol w:w="898"/>
      </w:tblGrid>
      <w:tr w:rsidR="007F6189" w:rsidRPr="00D41E9B" w14:paraId="56175910" w14:textId="77777777" w:rsidTr="009B04A1">
        <w:trPr>
          <w:trHeight w:val="256"/>
        </w:trPr>
        <w:tc>
          <w:tcPr>
            <w:tcW w:w="2177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10810A2F" w14:textId="2378925D" w:rsidR="007F6189" w:rsidRPr="00D41E9B" w:rsidRDefault="0047625F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Degree</w:t>
            </w:r>
          </w:p>
        </w:tc>
        <w:tc>
          <w:tcPr>
            <w:tcW w:w="2609" w:type="dxa"/>
            <w:tcBorders>
              <w:top w:val="single" w:sz="6" w:space="0" w:color="auto"/>
              <w:left w:val="nil"/>
              <w:bottom w:val="double" w:sz="6" w:space="0" w:color="auto"/>
              <w:right w:val="single" w:sz="4" w:space="0" w:color="auto"/>
            </w:tcBorders>
          </w:tcPr>
          <w:p w14:paraId="41707934" w14:textId="5C4E135F" w:rsidR="007F6189" w:rsidRPr="00D41E9B" w:rsidRDefault="0047625F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Department/Program</w:t>
            </w:r>
          </w:p>
        </w:tc>
        <w:tc>
          <w:tcPr>
            <w:tcW w:w="3875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12E68859" w14:textId="2FA92B0C" w:rsidR="007F6189" w:rsidRPr="00D41E9B" w:rsidRDefault="0047625F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University</w:t>
            </w:r>
          </w:p>
        </w:tc>
        <w:tc>
          <w:tcPr>
            <w:tcW w:w="898" w:type="dxa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single" w:sz="6" w:space="0" w:color="auto"/>
            </w:tcBorders>
          </w:tcPr>
          <w:p w14:paraId="31098A9C" w14:textId="755BF402" w:rsidR="007F6189" w:rsidRPr="00D41E9B" w:rsidRDefault="007F6189" w:rsidP="00FD2203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Y</w:t>
            </w:r>
            <w:r w:rsidR="0047625F"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>ear</w:t>
            </w:r>
            <w:r w:rsidRPr="00D41E9B">
              <w:rPr>
                <w:rFonts w:ascii="Calibri" w:hAnsi="Calibri" w:cs="Calibri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D41E9B" w:rsidRPr="00D41E9B" w14:paraId="5A9C8853" w14:textId="77777777" w:rsidTr="009B04A1">
        <w:trPr>
          <w:trHeight w:val="256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8C0A536" w14:textId="44DF2A02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sz w:val="22"/>
                <w:szCs w:val="22"/>
                <w:lang w:val="en-GB"/>
              </w:rPr>
              <w:t>Bachelor’s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EDFC2" w14:textId="053512BC" w:rsidR="00D41E9B" w:rsidRPr="00D41E9B" w:rsidRDefault="00D41E9B" w:rsidP="00D41E9B">
            <w:pPr>
              <w:spacing w:before="100" w:beforeAutospacing="1" w:after="100" w:afterAutospacing="1" w:line="360" w:lineRule="auto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>
              <w:rPr>
                <w:color w:val="000000"/>
                <w:lang w:val="en-GB"/>
              </w:rPr>
              <w:t>Architecture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F8D6" w14:textId="7FA0FE6C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 xml:space="preserve">Federal Polytechnic </w:t>
            </w:r>
            <w:proofErr w:type="spellStart"/>
            <w:r w:rsidRPr="00D41E9B">
              <w:rPr>
                <w:color w:val="000000"/>
                <w:lang w:val="en-GB"/>
              </w:rPr>
              <w:t>Nekede</w:t>
            </w:r>
            <w:proofErr w:type="spellEnd"/>
            <w:r w:rsidRPr="00D41E9B">
              <w:rPr>
                <w:color w:val="000000"/>
                <w:lang w:val="en-GB"/>
              </w:rPr>
              <w:t>-Nigeria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898D7D3" w14:textId="0A4C91A2" w:rsidR="00D41E9B" w:rsidRPr="00D41E9B" w:rsidRDefault="00D41E9B" w:rsidP="00D41E9B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>2007</w:t>
            </w:r>
          </w:p>
        </w:tc>
      </w:tr>
      <w:tr w:rsidR="00D41E9B" w:rsidRPr="00D41E9B" w14:paraId="179918AD" w14:textId="77777777" w:rsidTr="009B04A1">
        <w:trPr>
          <w:trHeight w:val="256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84C9804" w14:textId="3ECCD48D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sz w:val="22"/>
                <w:szCs w:val="22"/>
                <w:lang w:val="en-GB"/>
              </w:rPr>
              <w:t>Bachelor’s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0BBC7" w14:textId="61AE92DE" w:rsidR="00D41E9B" w:rsidRPr="00D41E9B" w:rsidRDefault="00D41E9B" w:rsidP="00D41E9B">
            <w:pPr>
              <w:spacing w:before="100" w:beforeAutospacing="1" w:after="100" w:afterAutospacing="1" w:line="360" w:lineRule="auto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>
              <w:rPr>
                <w:color w:val="000000"/>
                <w:lang w:val="en-GB"/>
              </w:rPr>
              <w:t>Civil Engineering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9178" w14:textId="5CF83780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>Michael Okpara University of Agriculture-Nigeria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A3969B5" w14:textId="367B9F2A" w:rsidR="00D41E9B" w:rsidRPr="00D41E9B" w:rsidRDefault="00D41E9B" w:rsidP="00D41E9B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>2014</w:t>
            </w:r>
          </w:p>
        </w:tc>
      </w:tr>
      <w:tr w:rsidR="00D41E9B" w:rsidRPr="00D41E9B" w14:paraId="0B70E80E" w14:textId="77777777" w:rsidTr="009B04A1">
        <w:trPr>
          <w:trHeight w:val="256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55FE43C" w14:textId="6D9CED2D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sz w:val="22"/>
                <w:szCs w:val="22"/>
                <w:lang w:val="en-GB"/>
              </w:rPr>
              <w:t>Master’s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97C8" w14:textId="5204A519" w:rsidR="00D41E9B" w:rsidRPr="00D41E9B" w:rsidRDefault="00D41E9B" w:rsidP="00D41E9B">
            <w:pPr>
              <w:spacing w:before="100" w:beforeAutospacing="1" w:after="100" w:afterAutospacing="1" w:line="360" w:lineRule="auto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524545">
              <w:rPr>
                <w:color w:val="000000"/>
                <w:lang w:val="en-GB"/>
              </w:rPr>
              <w:t>Civil Engineering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2A028" w14:textId="48AB66A0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color w:val="000000"/>
                <w:lang w:val="en-GB"/>
              </w:rPr>
              <w:t>Near East University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5E709D5" w14:textId="3F95CFA9" w:rsidR="00D41E9B" w:rsidRPr="00D41E9B" w:rsidRDefault="00D41E9B" w:rsidP="00D41E9B">
            <w:pPr>
              <w:spacing w:before="100" w:beforeAutospacing="1" w:after="100" w:afterAutospacing="1" w:line="360" w:lineRule="auto"/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>2016</w:t>
            </w:r>
          </w:p>
        </w:tc>
      </w:tr>
      <w:tr w:rsidR="00D41E9B" w:rsidRPr="00D41E9B" w14:paraId="56C017BE" w14:textId="77777777" w:rsidTr="0098002E">
        <w:trPr>
          <w:trHeight w:val="528"/>
        </w:trPr>
        <w:tc>
          <w:tcPr>
            <w:tcW w:w="217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226CDB7" w14:textId="7BB1639D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D41E9B">
              <w:rPr>
                <w:rFonts w:ascii="Calibri" w:hAnsi="Calibri" w:cs="Calibri"/>
                <w:sz w:val="22"/>
                <w:szCs w:val="22"/>
                <w:lang w:val="en-GB"/>
              </w:rPr>
              <w:t>PhD</w:t>
            </w:r>
          </w:p>
        </w:tc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65AEBF18" w14:textId="54779D54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524545">
              <w:rPr>
                <w:color w:val="000000"/>
                <w:lang w:val="en-GB"/>
              </w:rPr>
              <w:t>Civil Engineering</w:t>
            </w:r>
          </w:p>
        </w:tc>
        <w:tc>
          <w:tcPr>
            <w:tcW w:w="387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BE5DED8" w14:textId="4E4CA254" w:rsidR="00D41E9B" w:rsidRPr="00D41E9B" w:rsidRDefault="00D41E9B" w:rsidP="00D41E9B">
            <w:pPr>
              <w:spacing w:before="100" w:beforeAutospacing="1" w:after="100" w:afterAutospacing="1" w:line="360" w:lineRule="auto"/>
              <w:jc w:val="both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>
              <w:rPr>
                <w:color w:val="000000"/>
                <w:lang w:val="en-GB"/>
              </w:rPr>
              <w:t>Near East University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CA31096" w14:textId="714C66E6" w:rsidR="00D41E9B" w:rsidRPr="00D41E9B" w:rsidRDefault="00D41E9B" w:rsidP="00D41E9B">
            <w:pPr>
              <w:spacing w:before="100" w:beforeAutospacing="1" w:after="100" w:afterAutospacing="1" w:line="360" w:lineRule="auto"/>
              <w:jc w:val="center"/>
              <w:rPr>
                <w:rFonts w:ascii="Calibri" w:eastAsia="Arial Unicode MS" w:hAnsi="Calibri" w:cs="Calibri"/>
                <w:sz w:val="22"/>
                <w:szCs w:val="22"/>
                <w:lang w:val="en-GB"/>
              </w:rPr>
            </w:pPr>
            <w:r w:rsidRPr="00D41E9B">
              <w:rPr>
                <w:color w:val="000000"/>
                <w:lang w:val="en-GB"/>
              </w:rPr>
              <w:t>2021</w:t>
            </w:r>
          </w:p>
        </w:tc>
      </w:tr>
    </w:tbl>
    <w:p w14:paraId="1BCCFC79" w14:textId="6E68893E" w:rsidR="00D01C77" w:rsidRPr="00D41E9B" w:rsidRDefault="00D01C77" w:rsidP="00445C05">
      <w:pPr>
        <w:spacing w:before="100" w:beforeAutospacing="1" w:after="100" w:afterAutospacing="1" w:line="240" w:lineRule="atLeast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4. </w:t>
      </w:r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>Master’s / PhD Thesis</w:t>
      </w:r>
    </w:p>
    <w:p w14:paraId="2B102554" w14:textId="5810A54F" w:rsidR="00445C05" w:rsidRPr="0019504F" w:rsidRDefault="00D01C77" w:rsidP="00D01C77">
      <w:pPr>
        <w:spacing w:before="100" w:beforeAutospacing="1" w:after="100" w:afterAutospacing="1" w:line="240" w:lineRule="atLeast"/>
        <w:ind w:firstLine="708"/>
        <w:jc w:val="both"/>
        <w:rPr>
          <w:rFonts w:ascii="Calibri" w:hAnsi="Calibri" w:cs="Calibri"/>
          <w:bCs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4.</w:t>
      </w:r>
      <w:proofErr w:type="gramStart"/>
      <w:r w:rsidRPr="00D41E9B">
        <w:rPr>
          <w:rFonts w:ascii="Calibri" w:hAnsi="Calibri" w:cs="Calibri"/>
          <w:b/>
          <w:sz w:val="22"/>
          <w:szCs w:val="22"/>
          <w:lang w:val="en-GB"/>
        </w:rPr>
        <w:t>1.</w:t>
      </w:r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>Master’s</w:t>
      </w:r>
      <w:proofErr w:type="gramEnd"/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 xml:space="preserve"> Thesis Title and Thesis Advisor(s)</w:t>
      </w:r>
      <w:r w:rsidR="00445C05" w:rsidRPr="00D41E9B">
        <w:rPr>
          <w:rFonts w:ascii="Calibri" w:hAnsi="Calibri" w:cs="Calibri"/>
          <w:b/>
          <w:sz w:val="22"/>
          <w:szCs w:val="22"/>
          <w:lang w:val="en-GB"/>
        </w:rPr>
        <w:t>:</w:t>
      </w:r>
      <w:r w:rsidR="0019504F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19504F" w:rsidRPr="0019504F">
        <w:rPr>
          <w:rFonts w:ascii="Calibri" w:hAnsi="Calibri" w:cs="Calibri"/>
          <w:bCs/>
          <w:sz w:val="22"/>
          <w:szCs w:val="22"/>
          <w:lang w:val="en-GB"/>
        </w:rPr>
        <w:t>Investigations on the Prediction of Concrete Carbonation Depth by Artificial Neural Networks</w:t>
      </w:r>
      <w:r w:rsidR="0019504F">
        <w:rPr>
          <w:rFonts w:ascii="Calibri" w:hAnsi="Calibri" w:cs="Calibri"/>
          <w:bCs/>
          <w:sz w:val="22"/>
          <w:szCs w:val="22"/>
          <w:lang w:val="en-GB"/>
        </w:rPr>
        <w:t xml:space="preserve"> /</w:t>
      </w:r>
      <w:r w:rsidR="0019504F" w:rsidRPr="0019504F">
        <w:t xml:space="preserve"> </w:t>
      </w:r>
      <w:r w:rsidR="0019504F">
        <w:t xml:space="preserve">Assoc. Prof. Dr. </w:t>
      </w:r>
      <w:r w:rsidR="0019504F">
        <w:rPr>
          <w:rFonts w:ascii="Calibri" w:hAnsi="Calibri" w:cs="Calibri"/>
          <w:bCs/>
          <w:sz w:val="22"/>
          <w:szCs w:val="22"/>
          <w:lang w:val="en-GB"/>
        </w:rPr>
        <w:t xml:space="preserve">Pinar </w:t>
      </w:r>
      <w:proofErr w:type="spellStart"/>
      <w:r w:rsidR="0019504F">
        <w:rPr>
          <w:rFonts w:ascii="Calibri" w:hAnsi="Calibri" w:cs="Calibri"/>
          <w:bCs/>
          <w:sz w:val="22"/>
          <w:szCs w:val="22"/>
          <w:lang w:val="en-GB"/>
        </w:rPr>
        <w:t>Akpinar</w:t>
      </w:r>
      <w:proofErr w:type="spellEnd"/>
    </w:p>
    <w:p w14:paraId="2574C5B5" w14:textId="4F8A1BB0" w:rsidR="00445C05" w:rsidRPr="00D41E9B" w:rsidRDefault="00D01C77" w:rsidP="00D01C77">
      <w:pPr>
        <w:spacing w:before="100" w:beforeAutospacing="1" w:after="100" w:afterAutospacing="1" w:line="240" w:lineRule="atLeast"/>
        <w:ind w:firstLine="708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4.</w:t>
      </w:r>
      <w:proofErr w:type="gramStart"/>
      <w:r w:rsidRPr="00D41E9B">
        <w:rPr>
          <w:rFonts w:ascii="Calibri" w:hAnsi="Calibri" w:cs="Calibri"/>
          <w:b/>
          <w:sz w:val="22"/>
          <w:szCs w:val="22"/>
          <w:lang w:val="en-GB"/>
        </w:rPr>
        <w:t>2.</w:t>
      </w:r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>PhD</w:t>
      </w:r>
      <w:proofErr w:type="gramEnd"/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 xml:space="preserve"> Thesis /Medical Specialty Thesis Title and Advisor(s)</w:t>
      </w:r>
      <w:r w:rsidR="00445C05" w:rsidRPr="00D41E9B">
        <w:rPr>
          <w:rFonts w:ascii="Calibri" w:hAnsi="Calibri" w:cs="Calibri"/>
          <w:b/>
          <w:sz w:val="22"/>
          <w:szCs w:val="22"/>
          <w:lang w:val="en-GB"/>
        </w:rPr>
        <w:t xml:space="preserve">: </w:t>
      </w:r>
      <w:r w:rsidR="0019504F" w:rsidRPr="0019504F">
        <w:rPr>
          <w:rFonts w:ascii="Calibri" w:hAnsi="Calibri" w:cs="Calibri"/>
          <w:bCs/>
          <w:sz w:val="22"/>
          <w:szCs w:val="22"/>
          <w:lang w:val="en-GB"/>
        </w:rPr>
        <w:t>Investigation on the performance of polymer modified asphalt binder</w:t>
      </w:r>
      <w:r w:rsidR="0019504F" w:rsidRPr="0019504F">
        <w:rPr>
          <w:rFonts w:ascii="Calibri" w:hAnsi="Calibri" w:cs="Calibri"/>
          <w:bCs/>
          <w:sz w:val="22"/>
          <w:szCs w:val="22"/>
          <w:lang w:val="en-GB"/>
        </w:rPr>
        <w:t xml:space="preserve"> / </w:t>
      </w:r>
      <w:r w:rsidR="0019504F">
        <w:t>Assoc. Prof. Dr. Shaban Ismael ALBRKA</w:t>
      </w:r>
    </w:p>
    <w:p w14:paraId="4474BA7A" w14:textId="77777777" w:rsidR="00D01C77" w:rsidRPr="00D41E9B" w:rsidRDefault="00D01C77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</w:p>
    <w:p w14:paraId="225BB848" w14:textId="1BA76F75" w:rsidR="00C430F8" w:rsidRPr="00D41E9B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5. A</w:t>
      </w:r>
      <w:r w:rsidR="00825596" w:rsidRPr="00D41E9B">
        <w:rPr>
          <w:rFonts w:ascii="Calibri" w:hAnsi="Calibri" w:cs="Calibri"/>
          <w:b/>
          <w:sz w:val="22"/>
          <w:szCs w:val="22"/>
          <w:lang w:val="en-GB"/>
        </w:rPr>
        <w:t>cademic Titles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>:</w:t>
      </w:r>
    </w:p>
    <w:p w14:paraId="33B956FB" w14:textId="76283197" w:rsidR="00C430F8" w:rsidRPr="00D41E9B" w:rsidRDefault="00825596" w:rsidP="00D41E9B">
      <w:pPr>
        <w:spacing w:before="120"/>
        <w:ind w:firstLine="720"/>
        <w:jc w:val="both"/>
        <w:rPr>
          <w:color w:val="000000"/>
          <w:lang w:val="en-GB"/>
        </w:rPr>
      </w:pPr>
      <w:r w:rsidRPr="00D41E9B">
        <w:rPr>
          <w:rFonts w:ascii="Calibri" w:hAnsi="Calibri" w:cs="Calibri"/>
          <w:sz w:val="22"/>
          <w:szCs w:val="22"/>
          <w:lang w:val="en-GB"/>
        </w:rPr>
        <w:t>Date of Assistant Profe</w:t>
      </w:r>
      <w:r w:rsidR="0047625F" w:rsidRPr="00D41E9B">
        <w:rPr>
          <w:rFonts w:ascii="Calibri" w:hAnsi="Calibri" w:cs="Calibri"/>
          <w:sz w:val="22"/>
          <w:szCs w:val="22"/>
          <w:lang w:val="en-GB"/>
        </w:rPr>
        <w:t>ssorship</w:t>
      </w:r>
      <w:r w:rsidR="00C430F8" w:rsidRPr="00D41E9B">
        <w:rPr>
          <w:rFonts w:ascii="Calibri" w:hAnsi="Calibri" w:cs="Calibri"/>
          <w:sz w:val="22"/>
          <w:szCs w:val="22"/>
          <w:lang w:val="en-GB"/>
        </w:rPr>
        <w:t xml:space="preserve">: </w:t>
      </w:r>
      <w:r w:rsidR="00D41E9B" w:rsidRPr="00D41E9B">
        <w:rPr>
          <w:color w:val="000000"/>
          <w:lang w:val="en-GB"/>
        </w:rPr>
        <w:t>24/03/2022</w:t>
      </w:r>
      <w:r w:rsidR="00D41E9B" w:rsidRPr="00D41E9B">
        <w:rPr>
          <w:b/>
          <w:color w:val="000000"/>
          <w:lang w:val="en-GB"/>
        </w:rPr>
        <w:tab/>
      </w:r>
    </w:p>
    <w:p w14:paraId="684AB732" w14:textId="4EC2675C" w:rsidR="00C430F8" w:rsidRPr="00D41E9B" w:rsidRDefault="0047625F" w:rsidP="00C430F8">
      <w:pPr>
        <w:spacing w:before="100" w:beforeAutospacing="1" w:after="100" w:afterAutospacing="1"/>
        <w:ind w:firstLine="708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sz w:val="22"/>
          <w:szCs w:val="22"/>
          <w:lang w:val="en-GB"/>
        </w:rPr>
        <w:t xml:space="preserve">Date of Associate </w:t>
      </w:r>
      <w:proofErr w:type="spellStart"/>
      <w:r w:rsidRPr="00D41E9B">
        <w:rPr>
          <w:rFonts w:ascii="Calibri" w:hAnsi="Calibri" w:cs="Calibri"/>
          <w:sz w:val="22"/>
          <w:szCs w:val="22"/>
          <w:lang w:val="en-GB"/>
        </w:rPr>
        <w:t>Proferssorship</w:t>
      </w:r>
      <w:proofErr w:type="spellEnd"/>
      <w:r w:rsidR="00C430F8" w:rsidRPr="00D41E9B">
        <w:rPr>
          <w:rFonts w:ascii="Calibri" w:hAnsi="Calibri" w:cs="Calibri"/>
          <w:sz w:val="22"/>
          <w:szCs w:val="22"/>
          <w:lang w:val="en-GB"/>
        </w:rPr>
        <w:t xml:space="preserve">: </w:t>
      </w:r>
    </w:p>
    <w:p w14:paraId="1562D51B" w14:textId="6535238B" w:rsidR="00C430F8" w:rsidRPr="00D41E9B" w:rsidRDefault="0047625F" w:rsidP="00C430F8">
      <w:pPr>
        <w:spacing w:before="100" w:beforeAutospacing="1" w:after="100" w:afterAutospacing="1"/>
        <w:ind w:firstLine="708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sz w:val="22"/>
          <w:szCs w:val="22"/>
          <w:lang w:val="en-GB"/>
        </w:rPr>
        <w:t>Date of Professorship</w:t>
      </w:r>
      <w:r w:rsidR="00C430F8" w:rsidRPr="00D41E9B">
        <w:rPr>
          <w:rFonts w:ascii="Calibri" w:hAnsi="Calibri" w:cs="Calibri"/>
          <w:sz w:val="22"/>
          <w:szCs w:val="22"/>
          <w:lang w:val="en-GB"/>
        </w:rPr>
        <w:t>:</w:t>
      </w:r>
      <w:r w:rsidR="007649A6" w:rsidRPr="00D41E9B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0B961B6B" w14:textId="00F9019E" w:rsidR="00C430F8" w:rsidRPr="00D41E9B" w:rsidRDefault="00C430F8" w:rsidP="00FD2203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6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Supervised Master’s and PhD Theses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>:</w:t>
      </w:r>
    </w:p>
    <w:p w14:paraId="550989D5" w14:textId="69F98ABD" w:rsidR="00D41E9B" w:rsidRPr="00D41E9B" w:rsidRDefault="00C430F8" w:rsidP="00D41E9B">
      <w:pPr>
        <w:spacing w:before="100" w:beforeAutospacing="1" w:after="100" w:afterAutospacing="1" w:line="360" w:lineRule="auto"/>
        <w:ind w:firstLine="284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sz w:val="22"/>
          <w:szCs w:val="22"/>
          <w:lang w:val="en-GB"/>
        </w:rPr>
        <w:tab/>
      </w:r>
      <w:r w:rsidR="00445C05" w:rsidRPr="00D41E9B">
        <w:rPr>
          <w:rFonts w:ascii="Calibri" w:hAnsi="Calibri" w:cs="Calibri"/>
          <w:b/>
          <w:sz w:val="22"/>
          <w:szCs w:val="22"/>
          <w:lang w:val="en-GB"/>
        </w:rPr>
        <w:t>6.1.</w:t>
      </w:r>
      <w:r w:rsidR="00445C05" w:rsidRPr="00D41E9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47625F" w:rsidRPr="00D41E9B">
        <w:rPr>
          <w:rFonts w:ascii="Calibri" w:hAnsi="Calibri" w:cs="Calibri"/>
          <w:sz w:val="22"/>
          <w:szCs w:val="22"/>
          <w:lang w:val="en-GB"/>
        </w:rPr>
        <w:t>Master’s Theses</w:t>
      </w:r>
    </w:p>
    <w:p w14:paraId="7F46E01C" w14:textId="77777777" w:rsidR="00D41E9B" w:rsidRPr="00D41E9B" w:rsidRDefault="00D41E9B" w:rsidP="00D41E9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>Effect Of Covıd-19 On The Vehıcle Accıdent Severıty: A Case Study New York Cıty (2023)</w:t>
      </w:r>
    </w:p>
    <w:p w14:paraId="5D109200" w14:textId="77777777" w:rsidR="00D41E9B" w:rsidRPr="00D41E9B" w:rsidRDefault="00D41E9B" w:rsidP="00D41E9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Effects Of Activation Function On The Performance Of Multi-Classifier Of </w:t>
      </w:r>
      <w:r w:rsidRPr="00D41E9B">
        <w:rPr>
          <w:rFonts w:asciiTheme="majorBidi" w:hAnsiTheme="majorBidi" w:cstheme="majorBidi"/>
          <w:noProof/>
          <w:szCs w:val="24"/>
          <w:lang w:val="en-GB"/>
        </w:rPr>
        <w:lastRenderedPageBreak/>
        <w:t>Concrete Defects (2023)</w:t>
      </w:r>
    </w:p>
    <w:p w14:paraId="5FBDEABB" w14:textId="77777777" w:rsidR="00D41E9B" w:rsidRPr="00D41E9B" w:rsidRDefault="00D41E9B" w:rsidP="00D41E9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>Effect of Covid-19 on vehicle-cyclist collision (2023)</w:t>
      </w:r>
    </w:p>
    <w:p w14:paraId="01825015" w14:textId="77777777" w:rsidR="00D41E9B" w:rsidRPr="00D41E9B" w:rsidRDefault="00D41E9B" w:rsidP="00D41E9B">
      <w:pPr>
        <w:spacing w:before="100" w:beforeAutospacing="1" w:after="100" w:afterAutospacing="1" w:line="360" w:lineRule="auto"/>
        <w:ind w:firstLine="284"/>
        <w:jc w:val="both"/>
        <w:rPr>
          <w:rFonts w:ascii="Calibri" w:hAnsi="Calibri" w:cs="Calibri"/>
          <w:sz w:val="22"/>
          <w:szCs w:val="22"/>
          <w:lang w:val="en-GB"/>
        </w:rPr>
      </w:pPr>
    </w:p>
    <w:p w14:paraId="18A68A9A" w14:textId="6D482F25" w:rsidR="00C430F8" w:rsidRPr="00D41E9B" w:rsidRDefault="00C430F8" w:rsidP="00445C05">
      <w:pPr>
        <w:spacing w:before="100" w:beforeAutospacing="1" w:after="100" w:afterAutospacing="1" w:line="360" w:lineRule="auto"/>
        <w:ind w:firstLine="708"/>
        <w:jc w:val="both"/>
        <w:rPr>
          <w:rFonts w:ascii="Calibri" w:hAnsi="Calibri" w:cs="Calibri"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6.2.</w:t>
      </w:r>
      <w:r w:rsidRPr="00D41E9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47625F" w:rsidRPr="00D41E9B">
        <w:rPr>
          <w:rFonts w:ascii="Calibri" w:hAnsi="Calibri" w:cs="Calibri"/>
          <w:sz w:val="22"/>
          <w:szCs w:val="22"/>
          <w:lang w:val="en-GB"/>
        </w:rPr>
        <w:t>PhD Theses</w:t>
      </w:r>
    </w:p>
    <w:p w14:paraId="795FB555" w14:textId="3C86F8EA" w:rsidR="00061AB6" w:rsidRPr="00D41E9B" w:rsidRDefault="00061AB6" w:rsidP="00445C05">
      <w:pPr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7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Publications</w:t>
      </w:r>
    </w:p>
    <w:p w14:paraId="67BC7264" w14:textId="61412D2D" w:rsidR="00061AB6" w:rsidRPr="00D41E9B" w:rsidRDefault="00061AB6" w:rsidP="006E7F07">
      <w:pPr>
        <w:spacing w:before="100" w:beforeAutospacing="1" w:after="100" w:afterAutospacing="1" w:line="360" w:lineRule="auto"/>
        <w:ind w:firstLine="426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7.1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Articles Published in International Peer-Reviewed Journals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 (</w:t>
      </w:r>
      <w:proofErr w:type="gramStart"/>
      <w:r w:rsidRPr="00D41E9B">
        <w:rPr>
          <w:rFonts w:ascii="Calibri" w:hAnsi="Calibri" w:cs="Calibri"/>
          <w:b/>
          <w:sz w:val="22"/>
          <w:szCs w:val="22"/>
          <w:lang w:val="en-GB"/>
        </w:rPr>
        <w:t>SCI,SSCI</w:t>
      </w:r>
      <w:proofErr w:type="gramEnd"/>
      <w:r w:rsidR="00AB060F" w:rsidRPr="00D41E9B">
        <w:rPr>
          <w:rFonts w:ascii="Calibri" w:hAnsi="Calibri" w:cs="Calibri"/>
          <w:b/>
          <w:sz w:val="22"/>
          <w:szCs w:val="22"/>
          <w:lang w:val="en-GB"/>
        </w:rPr>
        <w:t>, AHCI, ESCI, Scopus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>)</w:t>
      </w:r>
    </w:p>
    <w:p w14:paraId="09AC44BE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fldChar w:fldCharType="begin" w:fldLock="1"/>
      </w:r>
      <w:r w:rsidRPr="00D41E9B">
        <w:rPr>
          <w:rFonts w:asciiTheme="majorBidi" w:hAnsiTheme="majorBidi" w:cstheme="majorBidi"/>
          <w:noProof/>
          <w:szCs w:val="24"/>
          <w:lang w:val="en-GB"/>
        </w:rPr>
        <w:instrText xml:space="preserve">ADDIN Mendeley Bibliography CSL_BIBLIOGRAPHY </w:instrText>
      </w:r>
      <w:r w:rsidRPr="00D41E9B">
        <w:rPr>
          <w:rFonts w:asciiTheme="majorBidi" w:hAnsiTheme="majorBidi" w:cstheme="majorBidi"/>
          <w:noProof/>
          <w:szCs w:val="24"/>
          <w:lang w:val="en-GB"/>
        </w:rPr>
        <w:fldChar w:fldCharType="separate"/>
      </w:r>
      <w:r w:rsidRPr="00D41E9B">
        <w:rPr>
          <w:rFonts w:asciiTheme="majorBidi" w:hAnsiTheme="majorBidi" w:cstheme="majorBidi"/>
          <w:noProof/>
          <w:szCs w:val="24"/>
          <w:lang w:val="en-GB"/>
        </w:rPr>
        <w:t>Umba</w:t>
      </w:r>
      <w:r w:rsidRPr="00D41E9B">
        <w:rPr>
          <w:rFonts w:ascii="Calibri" w:hAnsi="Calibri" w:cs="Calibri"/>
          <w:noProof/>
          <w:sz w:val="22"/>
          <w:szCs w:val="24"/>
          <w:lang w:val="en-GB"/>
        </w:rPr>
        <w:t xml:space="preserve">, L. N., Amir, I. Y., Gelete, G., Gökçekuş, H., &amp; </w:t>
      </w:r>
      <w:r w:rsidRPr="00D41E9B">
        <w:rPr>
          <w:rFonts w:ascii="Calibri" w:hAnsi="Calibri" w:cs="Calibri"/>
          <w:b/>
          <w:bCs/>
          <w:noProof/>
          <w:sz w:val="22"/>
          <w:szCs w:val="24"/>
          <w:lang w:val="en-GB"/>
        </w:rPr>
        <w:t>Uwanuakwa</w:t>
      </w:r>
      <w:r w:rsidRPr="00D41E9B">
        <w:rPr>
          <w:rFonts w:ascii="Calibri" w:hAnsi="Calibri" w:cs="Calibri"/>
          <w:noProof/>
          <w:sz w:val="22"/>
          <w:szCs w:val="24"/>
          <w:lang w:val="en-GB"/>
        </w:rPr>
        <w:t xml:space="preserve">, I. (2023). Artificial hummingbird algorithm-optimized boosted tree for improved rainfall-runoff modelling. </w:t>
      </w:r>
      <w:r w:rsidRPr="00D41E9B">
        <w:rPr>
          <w:rFonts w:ascii="Calibri" w:hAnsi="Calibri" w:cs="Calibri"/>
          <w:i/>
          <w:iCs/>
          <w:noProof/>
          <w:sz w:val="22"/>
          <w:szCs w:val="24"/>
          <w:lang w:val="en-GB"/>
        </w:rPr>
        <w:t>Journal of Hydroinformatics</w:t>
      </w:r>
      <w:r w:rsidRPr="00D41E9B">
        <w:rPr>
          <w:rFonts w:ascii="Calibri" w:hAnsi="Calibri" w:cs="Calibri"/>
          <w:noProof/>
          <w:sz w:val="22"/>
          <w:szCs w:val="24"/>
          <w:lang w:val="en-GB"/>
        </w:rPr>
        <w:t>, jh2023187.</w:t>
      </w:r>
      <w:r w:rsidRPr="00D41E9B">
        <w:rPr>
          <w:lang w:val="en-GB"/>
        </w:rPr>
        <w:fldChar w:fldCharType="end"/>
      </w:r>
      <w:r w:rsidRPr="00D41E9B">
        <w:rPr>
          <w:lang w:val="en-GB"/>
        </w:rPr>
        <w:t xml:space="preserve">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SCIE Q2</w:t>
      </w:r>
    </w:p>
    <w:p w14:paraId="30D5F4BB" w14:textId="77777777" w:rsidR="00D41E9B" w:rsidRPr="00D41E9B" w:rsidRDefault="00D41E9B" w:rsidP="00D41E9B">
      <w:pPr>
        <w:pStyle w:val="ListParagraph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</w:p>
    <w:p w14:paraId="1B1A7D42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fldChar w:fldCharType="begin" w:fldLock="1"/>
      </w:r>
      <w:r w:rsidRPr="00D41E9B">
        <w:rPr>
          <w:rFonts w:asciiTheme="majorBidi" w:hAnsiTheme="majorBidi" w:cstheme="majorBidi"/>
          <w:noProof/>
          <w:szCs w:val="24"/>
          <w:lang w:val="en-GB"/>
        </w:rPr>
        <w:instrText xml:space="preserve">ADDIN Mendeley Bibliography CSL_BIBLIOGRAPHY </w:instrText>
      </w:r>
      <w:r w:rsidRPr="00D41E9B">
        <w:rPr>
          <w:rFonts w:asciiTheme="majorBidi" w:hAnsiTheme="majorBidi" w:cstheme="majorBidi"/>
          <w:noProof/>
          <w:szCs w:val="24"/>
          <w:lang w:val="en-GB"/>
        </w:rPr>
        <w:fldChar w:fldCharType="separate"/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Mohd Ghazali, M. F. H., Mohd Hasan, M. R., Abu Seman, A., Salleh, A. H., Mukhtar, N., Osman, H., &amp; </w:t>
      </w: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 (2023). The effect of corrosion on the capability of asphalt mortar to induce healing via microwave heating system. Construction and Building Materials, 407, 133495. https://doi.org/10.1016/J.CONBUILDMAT.2023.133495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SCIE Q1</w:t>
      </w:r>
    </w:p>
    <w:p w14:paraId="6243FFDA" w14:textId="77777777" w:rsidR="00D41E9B" w:rsidRPr="00D41E9B" w:rsidRDefault="00D41E9B" w:rsidP="00D41E9B">
      <w:pPr>
        <w:pStyle w:val="ListParagraph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</w:p>
    <w:p w14:paraId="65BB34D8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fldChar w:fldCharType="end"/>
      </w: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>, I. D., Adamu, M., Ali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‬, S. I. A., Akpinar, P., Hasan, M. R. M., Shariff, K. A., Umar, I. K., &amp; Haruna, S. I. (2023). Effect of polymer molecular weight on the rheology of SBS polymer-modified asphalt binder. Innovative Infrastructure Solutions, 8(3). –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ESCI  Q3</w:t>
      </w:r>
    </w:p>
    <w:p w14:paraId="59E73CD3" w14:textId="77777777" w:rsidR="00D41E9B" w:rsidRPr="00D41E9B" w:rsidRDefault="00D41E9B" w:rsidP="00D41E9B">
      <w:pPr>
        <w:pStyle w:val="ListParagraph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</w:p>
    <w:p w14:paraId="17155C3F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b/>
          <w:color w:val="000000"/>
          <w:szCs w:val="24"/>
          <w:lang w:val="en-GB"/>
        </w:rPr>
        <w:t>Uwanuakwa</w:t>
      </w:r>
      <w:r w:rsidRPr="00D41E9B">
        <w:rPr>
          <w:color w:val="000000"/>
          <w:szCs w:val="24"/>
          <w:lang w:val="en-GB"/>
        </w:rPr>
        <w:t>, I.D., Busari, A., Ali, S.I.A., Hasan, M.R.M., Sani, A., Abba, S.I. (2022). Comparing machine learning models with Witczak NCHRP 1-40D model for hot-mix asphalt dynamic modulus prediction. Arabian Journal for Science and Engineering</w:t>
      </w:r>
      <w:r w:rsidRPr="00D41E9B">
        <w:rPr>
          <w:i/>
          <w:iCs/>
          <w:color w:val="000000"/>
          <w:szCs w:val="24"/>
          <w:lang w:val="en-GB"/>
        </w:rPr>
        <w:t xml:space="preserve">. –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SCIE Q2</w:t>
      </w:r>
    </w:p>
    <w:p w14:paraId="29809E73" w14:textId="77777777" w:rsidR="00D41E9B" w:rsidRPr="00D41E9B" w:rsidRDefault="00D41E9B" w:rsidP="00D41E9B">
      <w:pPr>
        <w:pStyle w:val="ListParagraph"/>
        <w:adjustRightInd w:val="0"/>
        <w:spacing w:after="160" w:line="276" w:lineRule="auto"/>
        <w:rPr>
          <w:rFonts w:asciiTheme="majorBidi" w:hAnsiTheme="majorBidi" w:cstheme="majorBidi"/>
          <w:noProof/>
          <w:szCs w:val="24"/>
          <w:lang w:val="en-GB"/>
        </w:rPr>
      </w:pPr>
    </w:p>
    <w:p w14:paraId="464B7925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160" w:line="276" w:lineRule="auto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 (2021). Deep learning modelling and generalisation of carbonation depth in fly ash blended concrete. Arabian Journal for Science and Engineering, -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SCIE Q2</w:t>
      </w:r>
    </w:p>
    <w:p w14:paraId="58735256" w14:textId="77777777" w:rsidR="00D41E9B" w:rsidRPr="00D41E9B" w:rsidRDefault="00D41E9B" w:rsidP="00D41E9B">
      <w:pPr>
        <w:pStyle w:val="ListParagraph"/>
        <w:adjustRightInd w:val="0"/>
        <w:spacing w:after="160"/>
        <w:rPr>
          <w:rFonts w:asciiTheme="majorBidi" w:hAnsiTheme="majorBidi" w:cstheme="majorBidi"/>
          <w:noProof/>
          <w:sz w:val="12"/>
          <w:szCs w:val="12"/>
          <w:lang w:val="en-GB"/>
        </w:rPr>
      </w:pPr>
    </w:p>
    <w:p w14:paraId="5B2A9B89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200" w:line="276" w:lineRule="auto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, Ali, S. I. A., Hasan, M. R. M., Akpinar, P., Sani, A., &amp; Shariff, K. A. (2020). Artificial Intelligence Prediction of Rutting and Fatigue Parameters in Modified Asphalt Binders. Applied Sciences 2020, Vol. 10, Page 7764, 10(21), 7764. -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SCIE Q2</w:t>
      </w:r>
    </w:p>
    <w:p w14:paraId="0C9DBF00" w14:textId="77777777" w:rsidR="00D41E9B" w:rsidRPr="00D41E9B" w:rsidRDefault="00D41E9B" w:rsidP="00D41E9B">
      <w:pPr>
        <w:pStyle w:val="ListParagraph"/>
        <w:adjustRightInd w:val="0"/>
        <w:spacing w:before="240"/>
        <w:rPr>
          <w:rFonts w:asciiTheme="majorBidi" w:hAnsiTheme="majorBidi" w:cstheme="majorBidi"/>
          <w:noProof/>
          <w:sz w:val="12"/>
          <w:szCs w:val="12"/>
          <w:lang w:val="en-GB"/>
        </w:rPr>
      </w:pPr>
    </w:p>
    <w:p w14:paraId="1AB50984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ind w:right="176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Akpinar, P., &amp; </w:t>
      </w: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>, I. D. (2020). Investigation of the parameters influencing progress of concrete carbonation depth by using artificial neural networks. Materiales de Construcción, 70(337), 209 -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 xml:space="preserve"> SCIE Q3</w:t>
      </w:r>
    </w:p>
    <w:p w14:paraId="2E3ACE5E" w14:textId="77777777" w:rsidR="00D41E9B" w:rsidRPr="00D41E9B" w:rsidRDefault="00D41E9B" w:rsidP="00D41E9B">
      <w:pPr>
        <w:pStyle w:val="ListParagraph"/>
        <w:rPr>
          <w:rFonts w:asciiTheme="majorBidi" w:hAnsiTheme="majorBidi" w:cstheme="majorBidi"/>
          <w:noProof/>
          <w:szCs w:val="24"/>
          <w:lang w:val="en-GB"/>
        </w:rPr>
      </w:pPr>
    </w:p>
    <w:p w14:paraId="210BB595" w14:textId="77777777" w:rsidR="00D41E9B" w:rsidRPr="00D41E9B" w:rsidRDefault="00D41E9B" w:rsidP="00D41E9B">
      <w:pPr>
        <w:pStyle w:val="ListParagraph"/>
        <w:numPr>
          <w:ilvl w:val="0"/>
          <w:numId w:val="4"/>
        </w:numPr>
        <w:spacing w:before="120" w:after="120" w:line="276" w:lineRule="auto"/>
        <w:jc w:val="both"/>
        <w:rPr>
          <w:color w:val="000000"/>
          <w:lang w:val="en-GB"/>
        </w:rPr>
      </w:pPr>
      <w:r w:rsidRPr="00D41E9B">
        <w:rPr>
          <w:b/>
          <w:color w:val="000000"/>
          <w:szCs w:val="24"/>
          <w:lang w:val="en-GB"/>
        </w:rPr>
        <w:t>Uwanuakwa</w:t>
      </w:r>
      <w:r w:rsidRPr="00D41E9B">
        <w:rPr>
          <w:color w:val="000000"/>
          <w:szCs w:val="24"/>
          <w:lang w:val="en-GB"/>
        </w:rPr>
        <w:t xml:space="preserve">, I. D., Idoko, J. B., </w:t>
      </w:r>
      <w:proofErr w:type="spellStart"/>
      <w:r w:rsidRPr="00D41E9B">
        <w:rPr>
          <w:color w:val="000000"/>
          <w:szCs w:val="24"/>
          <w:lang w:val="en-GB"/>
        </w:rPr>
        <w:t>Mbadike</w:t>
      </w:r>
      <w:proofErr w:type="spellEnd"/>
      <w:r w:rsidRPr="00D41E9B">
        <w:rPr>
          <w:color w:val="000000"/>
          <w:szCs w:val="24"/>
          <w:lang w:val="en-GB"/>
        </w:rPr>
        <w:t xml:space="preserve">, E., </w:t>
      </w:r>
      <w:proofErr w:type="spellStart"/>
      <w:r w:rsidRPr="00D41E9B">
        <w:rPr>
          <w:color w:val="000000"/>
          <w:szCs w:val="24"/>
          <w:lang w:val="en-GB"/>
        </w:rPr>
        <w:t>Reşatoğlu</w:t>
      </w:r>
      <w:proofErr w:type="spellEnd"/>
      <w:r w:rsidRPr="00D41E9B">
        <w:rPr>
          <w:color w:val="000000"/>
          <w:szCs w:val="24"/>
          <w:lang w:val="en-GB"/>
        </w:rPr>
        <w:t xml:space="preserve">, R., &amp; </w:t>
      </w:r>
      <w:proofErr w:type="spellStart"/>
      <w:r w:rsidRPr="00D41E9B">
        <w:rPr>
          <w:color w:val="000000"/>
          <w:szCs w:val="24"/>
          <w:lang w:val="en-GB"/>
        </w:rPr>
        <w:t>Alaneme</w:t>
      </w:r>
      <w:proofErr w:type="spellEnd"/>
      <w:r w:rsidRPr="00D41E9B">
        <w:rPr>
          <w:color w:val="000000"/>
          <w:szCs w:val="24"/>
          <w:lang w:val="en-GB"/>
        </w:rPr>
        <w:t>, G. (2022). Application of deep learning in structural health management of concrete structures.</w:t>
      </w:r>
      <w:r w:rsidRPr="00D41E9B">
        <w:rPr>
          <w:b/>
          <w:color w:val="000000"/>
          <w:lang w:val="en-GB"/>
        </w:rPr>
        <w:t xml:space="preserve"> (SCOPUS) 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– </w:t>
      </w:r>
      <w:r w:rsidRPr="00D41E9B">
        <w:rPr>
          <w:rFonts w:asciiTheme="majorBidi" w:hAnsiTheme="majorBidi" w:cstheme="majorBidi"/>
          <w:b/>
          <w:bCs/>
          <w:noProof/>
          <w:sz w:val="28"/>
          <w:szCs w:val="28"/>
          <w:lang w:val="en-GB"/>
        </w:rPr>
        <w:t>ESCI  Q4</w:t>
      </w:r>
    </w:p>
    <w:p w14:paraId="07997E44" w14:textId="77777777" w:rsidR="00D41E9B" w:rsidRPr="00D41E9B" w:rsidRDefault="00D41E9B" w:rsidP="00D41E9B">
      <w:pPr>
        <w:pStyle w:val="ListParagraph"/>
        <w:numPr>
          <w:ilvl w:val="0"/>
          <w:numId w:val="4"/>
        </w:numPr>
        <w:spacing w:before="120" w:after="120" w:line="276" w:lineRule="auto"/>
        <w:jc w:val="both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Sani, A., Hasan, M. R. M., Shariff, K. A., Mukhtar, N., Akhtar, M.N., </w:t>
      </w: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D., Dai,Q., Wong, T.L.X. (2023). Analytical Study of Silane-based and Wax-based additives on the Interfacial Bonding Characteristics between Natural Rubber Modified Binder and Different Aggregate Types. </w:t>
      </w:r>
      <w:r w:rsidRPr="00D41E9B">
        <w:rPr>
          <w:rFonts w:asciiTheme="majorBidi" w:hAnsiTheme="majorBidi" w:cstheme="majorBidi"/>
          <w:i/>
          <w:iCs/>
          <w:noProof/>
          <w:szCs w:val="24"/>
          <w:lang w:val="en-GB"/>
        </w:rPr>
        <w:t>Journal of Road Engineering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. </w:t>
      </w:r>
      <w:r w:rsidRPr="00D41E9B">
        <w:rPr>
          <w:b/>
          <w:color w:val="000000"/>
          <w:lang w:val="en-GB"/>
        </w:rPr>
        <w:t>(SCOPUS)</w:t>
      </w:r>
    </w:p>
    <w:p w14:paraId="268DB785" w14:textId="77777777" w:rsidR="00D41E9B" w:rsidRPr="00D41E9B" w:rsidRDefault="00D41E9B" w:rsidP="00D41E9B">
      <w:pPr>
        <w:pStyle w:val="ListParagraph"/>
        <w:spacing w:before="120" w:after="120" w:line="276" w:lineRule="auto"/>
        <w:jc w:val="both"/>
        <w:rPr>
          <w:rFonts w:asciiTheme="majorBidi" w:hAnsiTheme="majorBidi" w:cstheme="majorBidi"/>
          <w:noProof/>
          <w:szCs w:val="24"/>
          <w:lang w:val="en-GB"/>
        </w:rPr>
      </w:pPr>
    </w:p>
    <w:p w14:paraId="25C6215D" w14:textId="77777777" w:rsidR="00D41E9B" w:rsidRPr="00D41E9B" w:rsidRDefault="00D41E9B" w:rsidP="00D41E9B">
      <w:pPr>
        <w:pStyle w:val="ListParagraph"/>
        <w:numPr>
          <w:ilvl w:val="0"/>
          <w:numId w:val="4"/>
        </w:numPr>
        <w:spacing w:before="120" w:after="120" w:line="276" w:lineRule="auto"/>
        <w:jc w:val="both"/>
        <w:rPr>
          <w:color w:val="000000"/>
          <w:lang w:val="en-GB"/>
        </w:rPr>
      </w:pP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Akpinar, Pinar, &amp; </w:t>
      </w: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 (2016). Intelligent prediction of concrete carbonation depth using neural networks. </w:t>
      </w:r>
      <w:r w:rsidRPr="00D41E9B">
        <w:rPr>
          <w:rFonts w:asciiTheme="majorBidi" w:hAnsiTheme="majorBidi" w:cstheme="majorBidi"/>
          <w:i/>
          <w:iCs/>
          <w:noProof/>
          <w:szCs w:val="24"/>
          <w:lang w:val="en-GB"/>
        </w:rPr>
        <w:t>Bulletin of the Transilvania University of Braşov. Series III: athematics•Informatics• Physics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</w:t>
      </w:r>
      <w:r w:rsidRPr="00D41E9B">
        <w:rPr>
          <w:rFonts w:asciiTheme="majorBidi" w:hAnsiTheme="majorBidi" w:cstheme="majorBidi"/>
          <w:i/>
          <w:iCs/>
          <w:noProof/>
          <w:szCs w:val="24"/>
          <w:lang w:val="en-GB"/>
        </w:rPr>
        <w:t>9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>(2), 99–108.</w:t>
      </w:r>
      <w:r w:rsidRPr="00D41E9B">
        <w:rPr>
          <w:b/>
          <w:color w:val="000000"/>
          <w:lang w:val="en-GB"/>
        </w:rPr>
        <w:t xml:space="preserve"> (SCOPUS)</w:t>
      </w:r>
    </w:p>
    <w:p w14:paraId="3CFAC188" w14:textId="77777777" w:rsidR="00D41E9B" w:rsidRPr="00D41E9B" w:rsidRDefault="00D41E9B" w:rsidP="00D41E9B">
      <w:pPr>
        <w:pStyle w:val="ListParagraph"/>
        <w:spacing w:before="120" w:after="120"/>
        <w:jc w:val="both"/>
        <w:rPr>
          <w:color w:val="000000"/>
          <w:lang w:val="en-GB"/>
        </w:rPr>
      </w:pPr>
    </w:p>
    <w:p w14:paraId="7ADF4296" w14:textId="77777777" w:rsidR="00D41E9B" w:rsidRPr="00D41E9B" w:rsidRDefault="00D41E9B" w:rsidP="00D41E9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240" w:after="160" w:line="276" w:lineRule="auto"/>
        <w:rPr>
          <w:rFonts w:asciiTheme="majorBidi" w:hAnsiTheme="majorBidi" w:cstheme="majorBidi"/>
          <w:noProof/>
          <w:szCs w:val="24"/>
          <w:lang w:val="en-GB"/>
        </w:rPr>
      </w:pP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, Isienyi, U. G., Bush Idoko, J., &amp; Ismael Albrka, S. (2020). Traffic Warning System for Wildlife Road Crossing Accidents Using Artificial Intelligence. In International Conference on Transportation and Development 2020: Transportation Safety - Selected Papers from the International Conference on Transportation and Development 2020 (pp. 194–203). American Society of Civil Engineers (ASCE). </w:t>
      </w:r>
      <w:r w:rsidRPr="00D41E9B">
        <w:rPr>
          <w:b/>
          <w:color w:val="000000"/>
          <w:lang w:val="en-GB"/>
        </w:rPr>
        <w:t>(SCOPUS)</w:t>
      </w:r>
    </w:p>
    <w:p w14:paraId="620A7FEF" w14:textId="77777777" w:rsidR="00D41E9B" w:rsidRPr="00D41E9B" w:rsidRDefault="00D41E9B" w:rsidP="00D41E9B">
      <w:pPr>
        <w:pStyle w:val="ListParagraph"/>
        <w:adjustRightInd w:val="0"/>
        <w:spacing w:before="240"/>
        <w:rPr>
          <w:rFonts w:asciiTheme="majorBidi" w:hAnsiTheme="majorBidi" w:cstheme="majorBidi"/>
          <w:noProof/>
          <w:sz w:val="20"/>
          <w:lang w:val="en-GB"/>
        </w:rPr>
      </w:pPr>
    </w:p>
    <w:p w14:paraId="47DACF03" w14:textId="77777777" w:rsidR="00D41E9B" w:rsidRPr="00D41E9B" w:rsidRDefault="00D41E9B" w:rsidP="00D41E9B">
      <w:pPr>
        <w:pStyle w:val="ListParagraph"/>
        <w:numPr>
          <w:ilvl w:val="0"/>
          <w:numId w:val="4"/>
        </w:numPr>
        <w:spacing w:before="120" w:after="120" w:line="276" w:lineRule="auto"/>
        <w:jc w:val="both"/>
        <w:rPr>
          <w:color w:val="000000"/>
          <w:lang w:val="en-GB"/>
        </w:rPr>
      </w:pPr>
      <w:r w:rsidRPr="00D41E9B">
        <w:rPr>
          <w:rFonts w:asciiTheme="majorBidi" w:hAnsiTheme="majorBidi" w:cstheme="majorBidi"/>
          <w:b/>
          <w:bCs/>
          <w:noProof/>
          <w:szCs w:val="24"/>
          <w:lang w:val="en-GB"/>
        </w:rPr>
        <w:t>Uwanuakwa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, I. D., &amp; Akpinar, P. (2019). Investigations on the influence of variations in hidden neurons and training data percentage on the efficiency of concrete carbonation depth prediction with ANN. In </w:t>
      </w:r>
      <w:r w:rsidRPr="00D41E9B">
        <w:rPr>
          <w:rFonts w:asciiTheme="majorBidi" w:hAnsiTheme="majorBidi" w:cstheme="majorBidi"/>
          <w:i/>
          <w:iCs/>
          <w:noProof/>
          <w:szCs w:val="24"/>
          <w:lang w:val="en-GB"/>
        </w:rPr>
        <w:t>Advances in Intelligent Systems and Computing</w:t>
      </w:r>
      <w:r w:rsidRPr="00D41E9B">
        <w:rPr>
          <w:rFonts w:asciiTheme="majorBidi" w:hAnsiTheme="majorBidi" w:cstheme="majorBidi"/>
          <w:noProof/>
          <w:szCs w:val="24"/>
          <w:lang w:val="en-GB"/>
        </w:rPr>
        <w:t xml:space="preserve"> (Vol. 1095 AISC, pp. 958–965). </w:t>
      </w:r>
      <w:proofErr w:type="gramStart"/>
      <w:r w:rsidRPr="00D41E9B">
        <w:rPr>
          <w:rFonts w:asciiTheme="majorBidi" w:hAnsiTheme="majorBidi" w:cstheme="majorBidi"/>
          <w:noProof/>
          <w:szCs w:val="24"/>
          <w:lang w:val="en-GB"/>
        </w:rPr>
        <w:t>Springer</w:t>
      </w:r>
      <w:r w:rsidRPr="00D41E9B">
        <w:rPr>
          <w:b/>
          <w:color w:val="000000"/>
          <w:lang w:val="en-GB"/>
        </w:rPr>
        <w:t>(</w:t>
      </w:r>
      <w:proofErr w:type="gramEnd"/>
      <w:r w:rsidRPr="00D41E9B">
        <w:rPr>
          <w:b/>
          <w:color w:val="000000"/>
          <w:lang w:val="en-GB"/>
        </w:rPr>
        <w:t>SCOPUS)</w:t>
      </w:r>
    </w:p>
    <w:p w14:paraId="227C7056" w14:textId="048CA88F" w:rsidR="00A66AA4" w:rsidRPr="00D41E9B" w:rsidRDefault="00A66AA4" w:rsidP="00445C05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7.2</w:t>
      </w:r>
      <w:r w:rsidRPr="00D41E9B"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Articles Published in Other International Peer-Reviewed Journals</w:t>
      </w:r>
      <w:r w:rsidR="000E2DF7" w:rsidRPr="00D41E9B">
        <w:rPr>
          <w:rFonts w:ascii="Calibri" w:hAnsi="Calibri" w:cs="Calibri"/>
          <w:b/>
          <w:sz w:val="22"/>
          <w:szCs w:val="22"/>
          <w:lang w:val="en-GB"/>
        </w:rPr>
        <w:t xml:space="preserve"> </w:t>
      </w:r>
    </w:p>
    <w:p w14:paraId="76DEC210" w14:textId="77777777" w:rsidR="00D41E9B" w:rsidRPr="00D41E9B" w:rsidRDefault="00D41E9B" w:rsidP="00D41E9B">
      <w:pPr>
        <w:pStyle w:val="ListParagraph"/>
        <w:numPr>
          <w:ilvl w:val="0"/>
          <w:numId w:val="5"/>
        </w:numPr>
        <w:tabs>
          <w:tab w:val="num" w:pos="360"/>
        </w:tabs>
        <w:spacing w:before="120" w:after="120" w:line="276" w:lineRule="auto"/>
        <w:jc w:val="both"/>
        <w:rPr>
          <w:i/>
          <w:iCs/>
          <w:color w:val="000000"/>
          <w:lang w:val="en-GB"/>
        </w:rPr>
      </w:pPr>
      <w:r w:rsidRPr="00D41E9B">
        <w:rPr>
          <w:color w:val="000000"/>
          <w:lang w:val="en-GB"/>
        </w:rPr>
        <w:t xml:space="preserve">K </w:t>
      </w:r>
      <w:proofErr w:type="spellStart"/>
      <w:r w:rsidRPr="00D41E9B">
        <w:rPr>
          <w:color w:val="000000"/>
          <w:lang w:val="en-GB"/>
        </w:rPr>
        <w:t>Onyelowe</w:t>
      </w:r>
      <w:proofErr w:type="spellEnd"/>
      <w:r w:rsidRPr="00D41E9B">
        <w:rPr>
          <w:color w:val="000000"/>
          <w:lang w:val="en-GB"/>
        </w:rPr>
        <w:t xml:space="preserve">, K </w:t>
      </w:r>
      <w:proofErr w:type="spellStart"/>
      <w:r w:rsidRPr="00D41E9B">
        <w:rPr>
          <w:color w:val="000000"/>
          <w:lang w:val="en-GB"/>
        </w:rPr>
        <w:t>Onwa</w:t>
      </w:r>
      <w:proofErr w:type="spellEnd"/>
      <w:r w:rsidRPr="00D41E9B">
        <w:rPr>
          <w:color w:val="000000"/>
          <w:lang w:val="en-GB"/>
        </w:rPr>
        <w:t xml:space="preserve">, I </w:t>
      </w:r>
      <w:r w:rsidRPr="00D41E9B">
        <w:rPr>
          <w:b/>
          <w:bCs/>
          <w:color w:val="000000"/>
          <w:lang w:val="en-GB"/>
        </w:rPr>
        <w:t>Uwanuakwa</w:t>
      </w:r>
      <w:r w:rsidRPr="00D41E9B">
        <w:rPr>
          <w:color w:val="000000"/>
          <w:lang w:val="en-GB"/>
        </w:rPr>
        <w:t xml:space="preserve"> (2018) Predicting the behaviour of stabilized lateritic soils treated with green crude oil (GCO) by analysis of variance approaches</w:t>
      </w:r>
      <w:r w:rsidRPr="00D41E9B">
        <w:rPr>
          <w:i/>
          <w:iCs/>
          <w:color w:val="000000"/>
          <w:lang w:val="en-GB"/>
        </w:rPr>
        <w:t>. International Journal of Mining and Geo-Engineering 52 (1), 37-42</w:t>
      </w:r>
    </w:p>
    <w:p w14:paraId="179E7E2D" w14:textId="3211D887" w:rsidR="00A66AA4" w:rsidRPr="00D41E9B" w:rsidRDefault="00A66AA4" w:rsidP="00445C05">
      <w:pPr>
        <w:spacing w:before="240" w:after="240" w:line="360" w:lineRule="auto"/>
        <w:ind w:left="708" w:hanging="282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7.3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 xml:space="preserve">Papers Presented at International Scientific </w:t>
      </w:r>
      <w:proofErr w:type="spellStart"/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Confererences</w:t>
      </w:r>
      <w:proofErr w:type="spellEnd"/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 xml:space="preserve"> and Published in Confere</w:t>
      </w:r>
      <w:r w:rsidR="00C5179A" w:rsidRPr="00D41E9B">
        <w:rPr>
          <w:rFonts w:ascii="Calibri" w:hAnsi="Calibri" w:cs="Calibri"/>
          <w:b/>
          <w:sz w:val="22"/>
          <w:szCs w:val="22"/>
          <w:lang w:val="en-GB"/>
        </w:rPr>
        <w:t>n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 xml:space="preserve">ce Proceedings </w:t>
      </w:r>
    </w:p>
    <w:p w14:paraId="5965A7CD" w14:textId="55AC189E" w:rsidR="005D12CA" w:rsidRPr="00D41E9B" w:rsidRDefault="005D12CA" w:rsidP="00445C05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7.4.</w:t>
      </w:r>
      <w:r w:rsidR="00C5179A" w:rsidRPr="00D41E9B">
        <w:rPr>
          <w:rFonts w:ascii="Calibri" w:hAnsi="Calibri" w:cs="Calibri"/>
          <w:b/>
          <w:sz w:val="22"/>
          <w:szCs w:val="22"/>
          <w:lang w:val="en-GB"/>
        </w:rPr>
        <w:t xml:space="preserve"> National/international Books or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Book Chapters</w:t>
      </w:r>
    </w:p>
    <w:p w14:paraId="4AB65513" w14:textId="14F7ADFA" w:rsidR="005D12CA" w:rsidRPr="00D41E9B" w:rsidRDefault="005D12CA" w:rsidP="00445C05">
      <w:pPr>
        <w:spacing w:before="240" w:after="240" w:line="360" w:lineRule="auto"/>
        <w:ind w:firstLine="426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7.5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 xml:space="preserve">Articles Published in National Peer-Reviewed Journals </w:t>
      </w:r>
    </w:p>
    <w:p w14:paraId="0E260A29" w14:textId="75DD3B5C" w:rsidR="00AB060F" w:rsidRPr="00D41E9B" w:rsidRDefault="00AB060F" w:rsidP="00AB060F">
      <w:pPr>
        <w:spacing w:before="240" w:after="240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8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Art and Design Activities</w:t>
      </w:r>
    </w:p>
    <w:p w14:paraId="3BB487DF" w14:textId="2D10F0C5" w:rsidR="00445C05" w:rsidRPr="00D41E9B" w:rsidRDefault="00AB060F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9</w:t>
      </w:r>
      <w:r w:rsidR="0028245C"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Projects</w:t>
      </w:r>
    </w:p>
    <w:p w14:paraId="6C31C03A" w14:textId="2F17C97F" w:rsidR="00445C05" w:rsidRPr="00D41E9B" w:rsidRDefault="00AB060F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10</w:t>
      </w:r>
      <w:r w:rsidR="00A433A1"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Administrative Responsibilities</w:t>
      </w:r>
    </w:p>
    <w:p w14:paraId="0A2976A6" w14:textId="0DCEEF78" w:rsidR="00282121" w:rsidRPr="00D41E9B" w:rsidRDefault="00282121" w:rsidP="00445C05">
      <w:pPr>
        <w:spacing w:line="48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1</w:t>
      </w:r>
      <w:r w:rsidR="00AB060F" w:rsidRPr="00D41E9B">
        <w:rPr>
          <w:rFonts w:ascii="Calibri" w:hAnsi="Calibri" w:cs="Calibri"/>
          <w:b/>
          <w:sz w:val="22"/>
          <w:szCs w:val="22"/>
          <w:lang w:val="en-GB"/>
        </w:rPr>
        <w:t>1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Memberships in Scientific and Professional Organizations</w:t>
      </w:r>
    </w:p>
    <w:p w14:paraId="2B68166F" w14:textId="77777777" w:rsidR="00D41E9B" w:rsidRPr="00D41E9B" w:rsidRDefault="00D41E9B" w:rsidP="005847CD">
      <w:pPr>
        <w:tabs>
          <w:tab w:val="num" w:pos="360"/>
        </w:tabs>
        <w:spacing w:line="360" w:lineRule="auto"/>
        <w:ind w:left="360" w:hanging="360"/>
        <w:jc w:val="both"/>
        <w:rPr>
          <w:rFonts w:ascii="Calibri" w:hAnsi="Calibri" w:cs="Calibri"/>
          <w:bCs/>
          <w:sz w:val="22"/>
          <w:szCs w:val="22"/>
          <w:lang w:val="en-GB"/>
        </w:rPr>
      </w:pPr>
      <w:r w:rsidRPr="00D41E9B">
        <w:rPr>
          <w:rFonts w:ascii="Calibri" w:hAnsi="Calibri" w:cs="Calibri"/>
          <w:bCs/>
          <w:sz w:val="22"/>
          <w:szCs w:val="22"/>
          <w:lang w:val="en-GB"/>
        </w:rPr>
        <w:lastRenderedPageBreak/>
        <w:t>RILEM TC MCP WG2</w:t>
      </w:r>
    </w:p>
    <w:p w14:paraId="25994FCF" w14:textId="2CB80A18" w:rsidR="002940A4" w:rsidRPr="00D41E9B" w:rsidRDefault="00282121" w:rsidP="005847CD">
      <w:pPr>
        <w:tabs>
          <w:tab w:val="num" w:pos="360"/>
        </w:tabs>
        <w:spacing w:line="360" w:lineRule="auto"/>
        <w:ind w:left="360" w:hanging="360"/>
        <w:jc w:val="both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1</w:t>
      </w:r>
      <w:r w:rsidR="00AB060F" w:rsidRPr="00D41E9B">
        <w:rPr>
          <w:rFonts w:ascii="Calibri" w:hAnsi="Calibri" w:cs="Calibri"/>
          <w:b/>
          <w:sz w:val="22"/>
          <w:szCs w:val="22"/>
          <w:lang w:val="en-GB"/>
        </w:rPr>
        <w:t>2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>Awards</w:t>
      </w:r>
    </w:p>
    <w:p w14:paraId="264A9BA0" w14:textId="77777777" w:rsidR="003E4195" w:rsidRPr="00D41E9B" w:rsidRDefault="003E4195" w:rsidP="00282121">
      <w:pPr>
        <w:ind w:left="705" w:hanging="705"/>
        <w:rPr>
          <w:rFonts w:ascii="Calibri" w:hAnsi="Calibri" w:cs="Calibri"/>
          <w:b/>
          <w:sz w:val="22"/>
          <w:szCs w:val="22"/>
          <w:lang w:val="en-GB"/>
        </w:rPr>
      </w:pPr>
    </w:p>
    <w:p w14:paraId="174104FF" w14:textId="7BE5B143" w:rsidR="00282121" w:rsidRPr="00D41E9B" w:rsidRDefault="00282121" w:rsidP="00282121">
      <w:pPr>
        <w:ind w:left="705" w:hanging="705"/>
        <w:rPr>
          <w:rFonts w:ascii="Calibri" w:hAnsi="Calibri" w:cs="Calibri"/>
          <w:b/>
          <w:sz w:val="22"/>
          <w:szCs w:val="22"/>
          <w:lang w:val="en-GB"/>
        </w:rPr>
      </w:pPr>
      <w:r w:rsidRPr="00D41E9B">
        <w:rPr>
          <w:rFonts w:ascii="Calibri" w:hAnsi="Calibri" w:cs="Calibri"/>
          <w:b/>
          <w:sz w:val="22"/>
          <w:szCs w:val="22"/>
          <w:lang w:val="en-GB"/>
        </w:rPr>
        <w:t>1</w:t>
      </w:r>
      <w:r w:rsidR="00AB060F" w:rsidRPr="00D41E9B">
        <w:rPr>
          <w:rFonts w:ascii="Calibri" w:hAnsi="Calibri" w:cs="Calibri"/>
          <w:b/>
          <w:sz w:val="22"/>
          <w:szCs w:val="22"/>
          <w:lang w:val="en-GB"/>
        </w:rPr>
        <w:t>3</w:t>
      </w:r>
      <w:r w:rsidRPr="00D41E9B">
        <w:rPr>
          <w:rFonts w:ascii="Calibri" w:hAnsi="Calibri" w:cs="Calibri"/>
          <w:b/>
          <w:sz w:val="22"/>
          <w:szCs w:val="22"/>
          <w:lang w:val="en-GB"/>
        </w:rPr>
        <w:t xml:space="preserve">. </w:t>
      </w:r>
      <w:r w:rsidR="0047625F" w:rsidRPr="00D41E9B">
        <w:rPr>
          <w:rFonts w:ascii="Calibri" w:hAnsi="Calibri" w:cs="Calibri"/>
          <w:b/>
          <w:sz w:val="22"/>
          <w:szCs w:val="22"/>
          <w:lang w:val="en-GB"/>
        </w:rPr>
        <w:t xml:space="preserve">Undergraduate and Graduate Courses Taught in the Last Two Years </w:t>
      </w:r>
    </w:p>
    <w:p w14:paraId="34696322" w14:textId="77777777" w:rsidR="00282121" w:rsidRPr="00D41E9B" w:rsidRDefault="00282121" w:rsidP="00282121">
      <w:pPr>
        <w:ind w:left="705" w:hanging="705"/>
        <w:rPr>
          <w:rFonts w:ascii="Calibri" w:hAnsi="Calibri" w:cs="Calibri"/>
          <w:b/>
          <w:sz w:val="22"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3"/>
        <w:gridCol w:w="1504"/>
        <w:gridCol w:w="2598"/>
        <w:gridCol w:w="1153"/>
        <w:gridCol w:w="1125"/>
        <w:gridCol w:w="1171"/>
      </w:tblGrid>
      <w:tr w:rsidR="003E7EBB" w:rsidRPr="00D41E9B" w14:paraId="74CCD4B9" w14:textId="77777777" w:rsidTr="00D41E9B">
        <w:trPr>
          <w:trHeight w:val="255"/>
        </w:trPr>
        <w:tc>
          <w:tcPr>
            <w:tcW w:w="1403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B9151" w14:textId="5B96458A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Academic Year</w:t>
            </w:r>
          </w:p>
        </w:tc>
        <w:tc>
          <w:tcPr>
            <w:tcW w:w="1504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2B7C0" w14:textId="6D496816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emester</w:t>
            </w:r>
          </w:p>
        </w:tc>
        <w:tc>
          <w:tcPr>
            <w:tcW w:w="2598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02D2D" w14:textId="2BA34C86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 xml:space="preserve">Course Name </w:t>
            </w:r>
          </w:p>
        </w:tc>
        <w:tc>
          <w:tcPr>
            <w:tcW w:w="22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1C488" w14:textId="372C1F04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Weekly Hours</w:t>
            </w:r>
          </w:p>
        </w:tc>
        <w:tc>
          <w:tcPr>
            <w:tcW w:w="1171" w:type="dxa"/>
            <w:vMerge w:val="restart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D5D31" w14:textId="1D0D10F4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Number of Students</w:t>
            </w:r>
          </w:p>
        </w:tc>
      </w:tr>
      <w:tr w:rsidR="003E7EBB" w:rsidRPr="00D41E9B" w14:paraId="7330DD6F" w14:textId="77777777" w:rsidTr="00D41E9B">
        <w:trPr>
          <w:trHeight w:val="344"/>
        </w:trPr>
        <w:tc>
          <w:tcPr>
            <w:tcW w:w="1403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9B8B0" w14:textId="77777777" w:rsidR="00282121" w:rsidRPr="00D41E9B" w:rsidRDefault="00282121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1EF7" w14:textId="77777777" w:rsidR="00282121" w:rsidRPr="00D41E9B" w:rsidRDefault="00282121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598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3BA48" w14:textId="77777777" w:rsidR="00282121" w:rsidRPr="00D41E9B" w:rsidRDefault="00282121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E19BF" w14:textId="3A29E4AC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Theoretical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E9A11" w14:textId="323FB81A" w:rsidR="00282121" w:rsidRPr="00D41E9B" w:rsidRDefault="00870DA3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Practical</w:t>
            </w:r>
          </w:p>
        </w:tc>
        <w:tc>
          <w:tcPr>
            <w:tcW w:w="1171" w:type="dxa"/>
            <w:vMerge/>
            <w:tcBorders>
              <w:top w:val="single" w:sz="4" w:space="0" w:color="auto"/>
              <w:left w:val="single" w:sz="4" w:space="0" w:color="auto"/>
              <w:bottom w:val="trip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95B50" w14:textId="77777777" w:rsidR="00282121" w:rsidRPr="00D41E9B" w:rsidRDefault="00282121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</w:tr>
      <w:tr w:rsidR="00D41E9B" w:rsidRPr="00D41E9B" w14:paraId="422893B4" w14:textId="77777777" w:rsidTr="00D41E9B">
        <w:trPr>
          <w:trHeight w:val="252"/>
        </w:trPr>
        <w:tc>
          <w:tcPr>
            <w:tcW w:w="1403" w:type="dxa"/>
            <w:vMerge w:val="restart"/>
            <w:tcBorders>
              <w:top w:val="trip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BCF34" w14:textId="77777777" w:rsidR="00D41E9B" w:rsidRPr="00D41E9B" w:rsidRDefault="00D41E9B" w:rsidP="00D41E9B">
            <w:pPr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2021 - 2022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8DCAD" w14:textId="36E929C0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74A7C" w14:textId="78C05AD4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Material Science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137A2" w14:textId="53158658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031B8" w14:textId="19CC70F1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040F3" w14:textId="4801D86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8</w:t>
            </w:r>
          </w:p>
        </w:tc>
      </w:tr>
      <w:tr w:rsidR="00D41E9B" w:rsidRPr="00D41E9B" w14:paraId="2025D63B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B729BF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9578E" w14:textId="29F36AAA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0D441" w14:textId="0674FAFA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Static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B8A38" w14:textId="2126FAB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2608F" w14:textId="3EC831B0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F1C19" w14:textId="033903A1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5</w:t>
            </w:r>
          </w:p>
        </w:tc>
      </w:tr>
      <w:tr w:rsidR="00D41E9B" w:rsidRPr="00D41E9B" w14:paraId="1075CF63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986588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BF2E9" w14:textId="7A4FD345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75DAF" w14:textId="4C76D52F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Engineering Hydrology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1D2BF" w14:textId="51694B4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ED0DC" w14:textId="1E2375C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F8248" w14:textId="5A91DE90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6</w:t>
            </w:r>
          </w:p>
        </w:tc>
      </w:tr>
      <w:tr w:rsidR="00D41E9B" w:rsidRPr="00D41E9B" w14:paraId="3CAC5C52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A1CA88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37468" w14:textId="63690443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5B20B" w14:textId="051605F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Graduation Project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C17EE" w14:textId="20F0FD79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EC753" w14:textId="2BC4334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18807" w14:textId="2BA92A43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3</w:t>
            </w:r>
          </w:p>
        </w:tc>
      </w:tr>
      <w:tr w:rsidR="00D41E9B" w:rsidRPr="00D41E9B" w14:paraId="4A1BB674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5E7F38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3617C" w14:textId="4ED56477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63556" w14:textId="0C9DE34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Chemical Processe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91A54" w14:textId="27EF2D64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3EC8B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67D24" w14:textId="6E403B3A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</w:p>
        </w:tc>
      </w:tr>
      <w:tr w:rsidR="00D41E9B" w:rsidRPr="00D41E9B" w14:paraId="5CDA74DE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4EEC9D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83ED1" w14:textId="0BBDB9F3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EB476" w14:textId="7C654391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erials of Construction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DF937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EB7D5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F1BCE" w14:textId="3138E1E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18</w:t>
            </w:r>
          </w:p>
        </w:tc>
      </w:tr>
      <w:tr w:rsidR="00D41E9B" w:rsidRPr="00D41E9B" w14:paraId="6BD084E8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DD260C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80C9" w14:textId="089361BE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E847A" w14:textId="7BA8AC4D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Hydromechanics 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CEDB3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7BA67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6DB1B" w14:textId="7CB41DE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41</w:t>
            </w:r>
          </w:p>
        </w:tc>
      </w:tr>
      <w:tr w:rsidR="00D41E9B" w:rsidRPr="00D41E9B" w14:paraId="586A0893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1507DB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B3100" w14:textId="19196DEC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3C20A" w14:textId="44474F38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Engineering Hydrology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7C8FB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62CBD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F032F" w14:textId="1B5F440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4</w:t>
            </w:r>
          </w:p>
        </w:tc>
      </w:tr>
      <w:tr w:rsidR="00D41E9B" w:rsidRPr="00D41E9B" w14:paraId="28799CB9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72AC3D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53C8" w14:textId="7F9ABD8A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25A1" w14:textId="0AD25A5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echnical Draw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562A3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5D631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6DA83" w14:textId="7E0B5586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5</w:t>
            </w:r>
          </w:p>
        </w:tc>
      </w:tr>
      <w:tr w:rsidR="00D41E9B" w:rsidRPr="00D41E9B" w14:paraId="45C5C0AF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B8D03E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9BB1B" w14:textId="6E6649EC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BD9D1" w14:textId="0C6F983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Dynamic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00D0E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19BAB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DB0D5" w14:textId="39B8CCBB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72</w:t>
            </w:r>
          </w:p>
        </w:tc>
      </w:tr>
      <w:tr w:rsidR="005847CD" w:rsidRPr="00D41E9B" w14:paraId="6C7C43EB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335B08" w14:textId="77777777" w:rsidR="005847CD" w:rsidRPr="00D41E9B" w:rsidRDefault="005847C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8020B" w14:textId="0D326B4A" w:rsidR="005847CD" w:rsidRPr="00D41E9B" w:rsidRDefault="005847CD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34C6B" w14:textId="4AC89CC1" w:rsidR="005847CD" w:rsidRPr="00D41E9B" w:rsidRDefault="005847CD" w:rsidP="00C05205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77857" w14:textId="32E65E9E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088C7" w14:textId="705974E5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C3F10" w14:textId="2068D253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5847CD" w:rsidRPr="00D41E9B" w14:paraId="77292652" w14:textId="77777777" w:rsidTr="00D41E9B">
        <w:trPr>
          <w:trHeight w:val="252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4678FE" w14:textId="77777777" w:rsidR="005847CD" w:rsidRPr="00D41E9B" w:rsidRDefault="005847CD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89C9466" w14:textId="5D096138" w:rsidR="005847CD" w:rsidRPr="00D41E9B" w:rsidRDefault="005847CD" w:rsidP="00D61F81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F5C4B9" w14:textId="7CF1A30F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88EBD5" w14:textId="37C43352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CC49AE" w14:textId="6322592E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6" w:space="0" w:color="auto"/>
              <w:bottom w:val="trip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338959" w14:textId="624A9AD2" w:rsidR="005847CD" w:rsidRPr="00D41E9B" w:rsidRDefault="005847CD" w:rsidP="00D61F81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2EE8EC60" w14:textId="77777777" w:rsidTr="00C421BF">
        <w:trPr>
          <w:trHeight w:val="213"/>
        </w:trPr>
        <w:tc>
          <w:tcPr>
            <w:tcW w:w="1403" w:type="dxa"/>
            <w:vMerge w:val="restart"/>
            <w:tcBorders>
              <w:top w:val="trip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015E6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2022 - 2023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7E44C0A3" w14:textId="6AADF2A2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A3D351" w14:textId="02A2D1B0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Hydromechanic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8506" w14:textId="6AB8D4C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71EC4F" w14:textId="75CD942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833DDB" w14:textId="12E8AFF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4</w:t>
            </w:r>
          </w:p>
        </w:tc>
      </w:tr>
      <w:tr w:rsidR="00D41E9B" w:rsidRPr="00D41E9B" w14:paraId="6441FB52" w14:textId="77777777" w:rsidTr="00C421BF">
        <w:trPr>
          <w:trHeight w:val="213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C0F56B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5D93DBD7" w14:textId="393BDBF8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65BC5F" w14:textId="23FEB21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Chemical Processe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84641" w14:textId="0012159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ABF8DE" w14:textId="1CB2527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771A8A" w14:textId="03B2FED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</w:p>
        </w:tc>
      </w:tr>
      <w:tr w:rsidR="00D41E9B" w:rsidRPr="00D41E9B" w14:paraId="6B8C3A62" w14:textId="77777777" w:rsidTr="00C421BF">
        <w:trPr>
          <w:trHeight w:val="213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5354CD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1E91868" w14:textId="6EDD6819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B3B6A1" w14:textId="7DA2178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Static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1F0D7" w14:textId="2F2F7704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314459" w14:textId="190D52D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17AE73" w14:textId="2939D37B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4</w:t>
            </w:r>
          </w:p>
        </w:tc>
      </w:tr>
      <w:tr w:rsidR="00D41E9B" w:rsidRPr="00D41E9B" w14:paraId="0D9C50C0" w14:textId="77777777" w:rsidTr="00C421BF">
        <w:trPr>
          <w:trHeight w:val="213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A8B2D1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4BE0E773" w14:textId="0254793E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1BF36F" w14:textId="782BB9B6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sz w:val="20"/>
                <w:szCs w:val="20"/>
                <w:lang w:val="en-GB"/>
              </w:rPr>
              <w:t>Material Science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695D4" w14:textId="309A411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BEE22C" w14:textId="2ED8073B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F78B00" w14:textId="15A0E1C3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8</w:t>
            </w:r>
          </w:p>
        </w:tc>
      </w:tr>
      <w:tr w:rsidR="00D41E9B" w:rsidRPr="00D41E9B" w14:paraId="0CE2197A" w14:textId="77777777" w:rsidTr="00C421BF">
        <w:trPr>
          <w:trHeight w:val="213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D28FBF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14:paraId="68E15C7D" w14:textId="2CA2CCFB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D41E9B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Fall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3C7B61" w14:textId="4DFF5F73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Foundation Engineer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55DE27" w14:textId="40758576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385490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10DC58" w14:textId="529E3C09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5</w:t>
            </w:r>
          </w:p>
        </w:tc>
      </w:tr>
      <w:tr w:rsidR="00D41E9B" w:rsidRPr="00D41E9B" w14:paraId="42FF7F9A" w14:textId="77777777" w:rsidTr="006F4101">
        <w:trPr>
          <w:trHeight w:val="284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F81A50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16435B" w14:textId="5072190C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2E12A" w14:textId="223F6BDF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Computer Application in Civil Engineer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24B955" w14:textId="43F2DB2C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6F11B" w14:textId="27780F62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BC8323" w14:textId="0C1BF44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1205ED21" w14:textId="77777777" w:rsidTr="006F4101">
        <w:trPr>
          <w:trHeight w:val="284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98305A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3B17B" w14:textId="4437D25A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3C8BC9" w14:textId="1C15F8B6" w:rsid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Foundation Engineer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CB582B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1B4C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DE1CDD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6EE56B46" w14:textId="77777777" w:rsidTr="006F4101">
        <w:trPr>
          <w:trHeight w:val="284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061D0D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9558DC" w14:textId="2C8D9D3D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7EC14B" w14:textId="6B8B35B3" w:rsid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Technical Draw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CA3E1F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BE3055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11D80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6D9EC195" w14:textId="77777777" w:rsidTr="006F4101">
        <w:trPr>
          <w:trHeight w:val="284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712ACB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583560E" w14:textId="4FD5FF22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894CA6" w14:textId="18A0A33B" w:rsid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erials of Construction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E55EB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2FB81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B74355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0F1DB9E3" w14:textId="77777777" w:rsidTr="006F4101">
        <w:trPr>
          <w:trHeight w:val="284"/>
        </w:trPr>
        <w:tc>
          <w:tcPr>
            <w:tcW w:w="140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3DD6E1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694BAF" w14:textId="5FA98A40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89392A" w14:textId="33CD1763" w:rsid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Cementitious Materials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62C9C2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E31EF2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271356" w14:textId="77777777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D41E9B" w:rsidRPr="00D41E9B" w14:paraId="1F9F536B" w14:textId="77777777" w:rsidTr="00EF5697">
        <w:trPr>
          <w:trHeight w:val="213"/>
        </w:trPr>
        <w:tc>
          <w:tcPr>
            <w:tcW w:w="14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EFF06" w14:textId="77777777" w:rsidR="00D41E9B" w:rsidRPr="00D41E9B" w:rsidRDefault="00D41E9B" w:rsidP="00D41E9B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1A7F57" w14:textId="06299D5C" w:rsidR="00D41E9B" w:rsidRPr="00D41E9B" w:rsidRDefault="00D41E9B" w:rsidP="00D41E9B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r w:rsidRPr="00CF2D5A">
              <w:rPr>
                <w:rFonts w:ascii="Calibri" w:hAnsi="Calibri" w:cs="Calibri"/>
                <w:b/>
                <w:sz w:val="20"/>
                <w:szCs w:val="20"/>
                <w:lang w:val="en-GB"/>
              </w:rPr>
              <w:t>Spring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94179B" w14:textId="6A8F0845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Advanced 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Computer Application in Civil Engineering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5A5779" w14:textId="6B249B28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2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DA7F59" w14:textId="3CF0561E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  <w:tc>
          <w:tcPr>
            <w:tcW w:w="117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435C4" w14:textId="23EC57C8" w:rsidR="00D41E9B" w:rsidRPr="00D41E9B" w:rsidRDefault="00D41E9B" w:rsidP="00D41E9B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</w:tbl>
    <w:p w14:paraId="3E4FFC56" w14:textId="77777777" w:rsidR="00282121" w:rsidRPr="00D41E9B" w:rsidRDefault="00282121" w:rsidP="00282121">
      <w:pPr>
        <w:tabs>
          <w:tab w:val="num" w:pos="709"/>
        </w:tabs>
        <w:spacing w:before="100" w:beforeAutospacing="1" w:after="100" w:afterAutospacing="1" w:line="360" w:lineRule="auto"/>
        <w:ind w:left="709"/>
        <w:jc w:val="both"/>
        <w:rPr>
          <w:rFonts w:ascii="Calibri" w:eastAsia="Calibri" w:hAnsi="Calibri" w:cs="Calibri"/>
          <w:sz w:val="22"/>
          <w:szCs w:val="22"/>
          <w:lang w:val="en-GB" w:eastAsia="tr-TR"/>
        </w:rPr>
      </w:pPr>
    </w:p>
    <w:p w14:paraId="1D9043E0" w14:textId="77777777" w:rsidR="00CE4349" w:rsidRPr="00D41E9B" w:rsidRDefault="00CE4349" w:rsidP="00FD2203">
      <w:pPr>
        <w:tabs>
          <w:tab w:val="num" w:pos="360"/>
        </w:tabs>
        <w:spacing w:before="100" w:beforeAutospacing="1" w:after="100" w:afterAutospacing="1" w:line="360" w:lineRule="auto"/>
        <w:jc w:val="both"/>
        <w:rPr>
          <w:rFonts w:ascii="Calibri" w:hAnsi="Calibri" w:cs="Calibri"/>
          <w:b/>
          <w:sz w:val="22"/>
          <w:szCs w:val="22"/>
          <w:lang w:val="en-GB"/>
        </w:rPr>
      </w:pPr>
    </w:p>
    <w:sectPr w:rsidR="00CE4349" w:rsidRPr="00D41E9B" w:rsidSect="00037838">
      <w:headerReference w:type="default" r:id="rId8"/>
      <w:pgSz w:w="11906" w:h="16838"/>
      <w:pgMar w:top="1417" w:right="1417" w:bottom="1417" w:left="1417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35FEE" w14:textId="77777777" w:rsidR="00037838" w:rsidRDefault="00037838">
      <w:r>
        <w:separator/>
      </w:r>
    </w:p>
  </w:endnote>
  <w:endnote w:type="continuationSeparator" w:id="0">
    <w:p w14:paraId="2EEB6F7F" w14:textId="77777777" w:rsidR="00037838" w:rsidRDefault="00037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13221" w14:textId="77777777" w:rsidR="00037838" w:rsidRDefault="00037838">
      <w:r>
        <w:separator/>
      </w:r>
    </w:p>
  </w:footnote>
  <w:footnote w:type="continuationSeparator" w:id="0">
    <w:p w14:paraId="6EA748F1" w14:textId="77777777" w:rsidR="00037838" w:rsidRDefault="00037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color w:val="374151"/>
      </w:rPr>
      <w:alias w:val="Başlık"/>
      <w:tag w:val=""/>
      <w:id w:val="1116400235"/>
      <w:placeholder>
        <w:docPart w:val="15FE444E372FA94A824C0C4828844EEC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5FC15634" w14:textId="69E7C2D3" w:rsidR="00870DA3" w:rsidRPr="00870DA3" w:rsidRDefault="00870DA3">
        <w:pPr>
          <w:pStyle w:val="Header"/>
          <w:jc w:val="right"/>
          <w:rPr>
            <w:color w:val="7F7F7F"/>
          </w:rPr>
        </w:pPr>
        <w:r w:rsidRPr="00870DA3">
          <w:rPr>
            <w:rFonts w:ascii="Segoe UI" w:hAnsi="Segoe UI" w:cs="Segoe UI"/>
            <w:color w:val="374151"/>
          </w:rPr>
          <w:t>Update date: DD/MM/YYYY</w:t>
        </w:r>
      </w:p>
    </w:sdtContent>
  </w:sdt>
  <w:p w14:paraId="196B12B1" w14:textId="2519899F" w:rsidR="00282121" w:rsidRDefault="0028212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82614"/>
    <w:multiLevelType w:val="hybridMultilevel"/>
    <w:tmpl w:val="2CE814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A5F42"/>
    <w:multiLevelType w:val="hybridMultilevel"/>
    <w:tmpl w:val="5036B8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A18F8"/>
    <w:multiLevelType w:val="hybridMultilevel"/>
    <w:tmpl w:val="93E067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2144B8"/>
    <w:multiLevelType w:val="hybridMultilevel"/>
    <w:tmpl w:val="93E067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96429"/>
    <w:multiLevelType w:val="hybridMultilevel"/>
    <w:tmpl w:val="F8FA24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204444">
    <w:abstractNumId w:val="4"/>
  </w:num>
  <w:num w:numId="2" w16cid:durableId="80765046">
    <w:abstractNumId w:val="1"/>
  </w:num>
  <w:num w:numId="3" w16cid:durableId="2093776399">
    <w:abstractNumId w:val="3"/>
  </w:num>
  <w:num w:numId="4" w16cid:durableId="506749357">
    <w:abstractNumId w:val="2"/>
  </w:num>
  <w:num w:numId="5" w16cid:durableId="1936665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LAwNTQyMjW0MLVU0lEKTi0uzszPAykwrAUA4GuZhiwAAAA="/>
  </w:docVars>
  <w:rsids>
    <w:rsidRoot w:val="007F6189"/>
    <w:rsid w:val="00037838"/>
    <w:rsid w:val="00061AB6"/>
    <w:rsid w:val="00066FCF"/>
    <w:rsid w:val="00071510"/>
    <w:rsid w:val="000979C1"/>
    <w:rsid w:val="000C1FDF"/>
    <w:rsid w:val="000E2DF7"/>
    <w:rsid w:val="00101A64"/>
    <w:rsid w:val="00106122"/>
    <w:rsid w:val="0013514D"/>
    <w:rsid w:val="0013613B"/>
    <w:rsid w:val="00150BC2"/>
    <w:rsid w:val="0019504F"/>
    <w:rsid w:val="0020061E"/>
    <w:rsid w:val="00246A2D"/>
    <w:rsid w:val="00273F0D"/>
    <w:rsid w:val="00282121"/>
    <w:rsid w:val="0028245C"/>
    <w:rsid w:val="002940A4"/>
    <w:rsid w:val="002A264C"/>
    <w:rsid w:val="002F0EE3"/>
    <w:rsid w:val="002F34DB"/>
    <w:rsid w:val="00321891"/>
    <w:rsid w:val="0039328D"/>
    <w:rsid w:val="003E3C4A"/>
    <w:rsid w:val="003E4195"/>
    <w:rsid w:val="003E7EBB"/>
    <w:rsid w:val="0044027A"/>
    <w:rsid w:val="00445C05"/>
    <w:rsid w:val="004643FD"/>
    <w:rsid w:val="0047625F"/>
    <w:rsid w:val="004B04F1"/>
    <w:rsid w:val="004E5D39"/>
    <w:rsid w:val="005417BB"/>
    <w:rsid w:val="005624AA"/>
    <w:rsid w:val="005660D8"/>
    <w:rsid w:val="0057172A"/>
    <w:rsid w:val="00573C57"/>
    <w:rsid w:val="00581BAE"/>
    <w:rsid w:val="005847CD"/>
    <w:rsid w:val="00586FF5"/>
    <w:rsid w:val="005A5983"/>
    <w:rsid w:val="005A772F"/>
    <w:rsid w:val="005B6E60"/>
    <w:rsid w:val="005C5ECE"/>
    <w:rsid w:val="005D12CA"/>
    <w:rsid w:val="005D277B"/>
    <w:rsid w:val="005D35CC"/>
    <w:rsid w:val="005D7A4A"/>
    <w:rsid w:val="005E3E4B"/>
    <w:rsid w:val="00660132"/>
    <w:rsid w:val="00685506"/>
    <w:rsid w:val="006B1037"/>
    <w:rsid w:val="006E7F07"/>
    <w:rsid w:val="007436C9"/>
    <w:rsid w:val="007649A6"/>
    <w:rsid w:val="007C31F8"/>
    <w:rsid w:val="007F6189"/>
    <w:rsid w:val="007F624D"/>
    <w:rsid w:val="00801C03"/>
    <w:rsid w:val="00815251"/>
    <w:rsid w:val="00816292"/>
    <w:rsid w:val="00825596"/>
    <w:rsid w:val="00855F13"/>
    <w:rsid w:val="00870DA3"/>
    <w:rsid w:val="008A1EA1"/>
    <w:rsid w:val="008C7DE2"/>
    <w:rsid w:val="008F04B0"/>
    <w:rsid w:val="0092456E"/>
    <w:rsid w:val="00947FF4"/>
    <w:rsid w:val="00950122"/>
    <w:rsid w:val="00996169"/>
    <w:rsid w:val="00997168"/>
    <w:rsid w:val="009B04A1"/>
    <w:rsid w:val="00A36053"/>
    <w:rsid w:val="00A433A1"/>
    <w:rsid w:val="00A526CE"/>
    <w:rsid w:val="00A65980"/>
    <w:rsid w:val="00A65F46"/>
    <w:rsid w:val="00A66AA4"/>
    <w:rsid w:val="00AB060F"/>
    <w:rsid w:val="00AC3E5C"/>
    <w:rsid w:val="00AD20FC"/>
    <w:rsid w:val="00B204AB"/>
    <w:rsid w:val="00B3019E"/>
    <w:rsid w:val="00B87051"/>
    <w:rsid w:val="00BE5F53"/>
    <w:rsid w:val="00BF235C"/>
    <w:rsid w:val="00C05205"/>
    <w:rsid w:val="00C11A50"/>
    <w:rsid w:val="00C430F8"/>
    <w:rsid w:val="00C5179A"/>
    <w:rsid w:val="00C569FA"/>
    <w:rsid w:val="00C57981"/>
    <w:rsid w:val="00C6486A"/>
    <w:rsid w:val="00C91755"/>
    <w:rsid w:val="00CB5DA9"/>
    <w:rsid w:val="00CE4349"/>
    <w:rsid w:val="00D01C77"/>
    <w:rsid w:val="00D21968"/>
    <w:rsid w:val="00D274BE"/>
    <w:rsid w:val="00D32048"/>
    <w:rsid w:val="00D41E9B"/>
    <w:rsid w:val="00D55EA4"/>
    <w:rsid w:val="00D61770"/>
    <w:rsid w:val="00D61F81"/>
    <w:rsid w:val="00D72BDC"/>
    <w:rsid w:val="00DC2A8A"/>
    <w:rsid w:val="00DE1C3E"/>
    <w:rsid w:val="00E02C3A"/>
    <w:rsid w:val="00E21216"/>
    <w:rsid w:val="00E95FFA"/>
    <w:rsid w:val="00EB2D1A"/>
    <w:rsid w:val="00EC4B39"/>
    <w:rsid w:val="00F07E67"/>
    <w:rsid w:val="00F3734C"/>
    <w:rsid w:val="00F37EDE"/>
    <w:rsid w:val="00F40E17"/>
    <w:rsid w:val="00F43ACA"/>
    <w:rsid w:val="00FD2203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96488"/>
  <w15:chartTrackingRefBased/>
  <w15:docId w15:val="{3A70933F-7A68-4B31-AEED-3E001F9E2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89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7F6189"/>
    <w:pPr>
      <w:keepNext/>
      <w:spacing w:before="100" w:beforeAutospacing="1" w:after="100" w:afterAutospacing="1"/>
      <w:jc w:val="center"/>
      <w:outlineLvl w:val="0"/>
    </w:pPr>
    <w:rPr>
      <w:b/>
      <w:color w:val="000080"/>
      <w:szCs w:val="20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20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F6189"/>
    <w:rPr>
      <w:rFonts w:ascii="Times New Roman" w:eastAsia="Times New Roman" w:hAnsi="Times New Roman" w:cs="Times New Roman"/>
      <w:b/>
      <w:color w:val="000080"/>
      <w:sz w:val="24"/>
      <w:szCs w:val="20"/>
      <w:lang w:val="en-AU"/>
    </w:rPr>
  </w:style>
  <w:style w:type="paragraph" w:styleId="NormalWeb">
    <w:name w:val="Normal (Web)"/>
    <w:basedOn w:val="Normal"/>
    <w:rsid w:val="007F6189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/>
    </w:rPr>
  </w:style>
  <w:style w:type="paragraph" w:styleId="Title">
    <w:name w:val="Title"/>
    <w:basedOn w:val="Normal"/>
    <w:link w:val="TitleChar"/>
    <w:qFormat/>
    <w:rsid w:val="007F6189"/>
    <w:pPr>
      <w:spacing w:before="100" w:beforeAutospacing="1" w:after="100" w:afterAutospacing="1"/>
      <w:jc w:val="center"/>
    </w:pPr>
    <w:rPr>
      <w:b/>
      <w:color w:val="000080"/>
      <w:szCs w:val="20"/>
    </w:rPr>
  </w:style>
  <w:style w:type="character" w:customStyle="1" w:styleId="TitleChar">
    <w:name w:val="Title Char"/>
    <w:link w:val="Title"/>
    <w:rsid w:val="007F6189"/>
    <w:rPr>
      <w:rFonts w:ascii="Times New Roman" w:eastAsia="Times New Roman" w:hAnsi="Times New Roman" w:cs="Times New Roman"/>
      <w:b/>
      <w:color w:val="000080"/>
      <w:sz w:val="24"/>
      <w:szCs w:val="20"/>
    </w:rPr>
  </w:style>
  <w:style w:type="paragraph" w:styleId="BodyTextIndent">
    <w:name w:val="Body Text Indent"/>
    <w:basedOn w:val="Normal"/>
    <w:link w:val="BodyTextIndentChar"/>
    <w:rsid w:val="007F6189"/>
    <w:pPr>
      <w:tabs>
        <w:tab w:val="num" w:pos="0"/>
      </w:tabs>
      <w:spacing w:before="100" w:beforeAutospacing="1" w:after="100" w:afterAutospacing="1"/>
      <w:ind w:hanging="360"/>
      <w:jc w:val="both"/>
    </w:pPr>
    <w:rPr>
      <w:rFonts w:ascii="Verdana" w:hAnsi="Verdana"/>
      <w:b/>
      <w:color w:val="000080"/>
      <w:sz w:val="22"/>
      <w:szCs w:val="20"/>
    </w:rPr>
  </w:style>
  <w:style w:type="character" w:customStyle="1" w:styleId="BodyTextIndentChar">
    <w:name w:val="Body Text Indent Char"/>
    <w:link w:val="BodyTextIndent"/>
    <w:rsid w:val="007F6189"/>
    <w:rPr>
      <w:rFonts w:ascii="Verdana" w:eastAsia="Times New Roman" w:hAnsi="Verdana" w:cs="Times New Roman"/>
      <w:b/>
      <w:color w:val="000080"/>
      <w:szCs w:val="20"/>
    </w:rPr>
  </w:style>
  <w:style w:type="paragraph" w:customStyle="1" w:styleId="desc1">
    <w:name w:val="desc1"/>
    <w:basedOn w:val="Normal"/>
    <w:rsid w:val="007F6189"/>
    <w:pPr>
      <w:spacing w:before="100" w:beforeAutospacing="1" w:after="100" w:afterAutospacing="1"/>
    </w:pPr>
    <w:rPr>
      <w:sz w:val="28"/>
      <w:szCs w:val="28"/>
      <w:lang w:eastAsia="tr-TR"/>
    </w:rPr>
  </w:style>
  <w:style w:type="paragraph" w:customStyle="1" w:styleId="stbilgi">
    <w:name w:val="Üstbilgi"/>
    <w:basedOn w:val="Normal"/>
    <w:link w:val="stbilgiChar"/>
    <w:uiPriority w:val="99"/>
    <w:rsid w:val="007F6189"/>
    <w:pPr>
      <w:tabs>
        <w:tab w:val="center" w:pos="4536"/>
        <w:tab w:val="right" w:pos="9072"/>
      </w:tabs>
    </w:pPr>
    <w:rPr>
      <w:lang w:val="x-none"/>
    </w:rPr>
  </w:style>
  <w:style w:type="character" w:customStyle="1" w:styleId="stbilgiChar">
    <w:name w:val="Üstbilgi Char"/>
    <w:link w:val="stbilgi"/>
    <w:uiPriority w:val="99"/>
    <w:rsid w:val="007F6189"/>
    <w:rPr>
      <w:rFonts w:ascii="Times New Roman" w:eastAsia="Times New Roman" w:hAnsi="Times New Roman" w:cs="Times New Roman"/>
      <w:sz w:val="24"/>
      <w:szCs w:val="24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1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F6189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semiHidden/>
    <w:rsid w:val="00FD2203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customStyle="1" w:styleId="Default">
    <w:name w:val="Default"/>
    <w:rsid w:val="00855F1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5F13"/>
    <w:pPr>
      <w:ind w:left="720"/>
      <w:contextualSpacing/>
    </w:pPr>
    <w:rPr>
      <w:rFonts w:ascii="Times" w:eastAsia="Times" w:hAnsi="Times"/>
      <w:szCs w:val="20"/>
      <w:lang w:val="en-US" w:eastAsia="da-DK"/>
    </w:rPr>
  </w:style>
  <w:style w:type="paragraph" w:customStyle="1" w:styleId="Altbilgi">
    <w:name w:val="Altbilgi"/>
    <w:basedOn w:val="Normal"/>
    <w:link w:val="AltbilgiChar"/>
    <w:uiPriority w:val="99"/>
    <w:unhideWhenUsed/>
    <w:rsid w:val="00273F0D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273F0D"/>
    <w:rPr>
      <w:rFonts w:ascii="Times New Roman" w:eastAsia="Times New Roman" w:hAnsi="Times New Roman"/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282121"/>
    <w:rPr>
      <w:rFonts w:eastAsia="Times New Roman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46A2D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46A2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7625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625F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7625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625F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3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7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FE444E372FA94A824C0C4828844E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6135C19-94F2-234E-89D9-0E119161BC2F}"/>
      </w:docPartPr>
      <w:docPartBody>
        <w:p w:rsidR="00DF1B3F" w:rsidRDefault="00F64B66" w:rsidP="00F64B66">
          <w:pPr>
            <w:pStyle w:val="15FE444E372FA94A824C0C4828844EEC"/>
          </w:pPr>
          <w:r>
            <w:rPr>
              <w:color w:val="7F7F7F" w:themeColor="text1" w:themeTint="80"/>
            </w:rPr>
            <w:t>[Belge başlığı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B66"/>
    <w:rsid w:val="009801B4"/>
    <w:rsid w:val="00DF1B3F"/>
    <w:rsid w:val="00F37A7E"/>
    <w:rsid w:val="00F64B66"/>
    <w:rsid w:val="00FF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FE444E372FA94A824C0C4828844EEC">
    <w:name w:val="15FE444E372FA94A824C0C4828844EEC"/>
    <w:rsid w:val="00F64B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2B5A0-5051-4EEC-8FF4-534ACE1F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 date: DD/MM/YYYY</dc:title>
  <dc:subject/>
  <dc:creator>Sevcan</dc:creator>
  <cp:keywords/>
  <cp:lastModifiedBy>Ikenna Uwanuakwa</cp:lastModifiedBy>
  <cp:revision>5</cp:revision>
  <cp:lastPrinted>2020-06-08T21:45:00Z</cp:lastPrinted>
  <dcterms:created xsi:type="dcterms:W3CDTF">2023-12-28T14:09:00Z</dcterms:created>
  <dcterms:modified xsi:type="dcterms:W3CDTF">2024-01-15T14:24:00Z</dcterms:modified>
</cp:coreProperties>
</file>